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916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85"/>
        <w:gridCol w:w="1488"/>
        <w:gridCol w:w="1272"/>
        <w:gridCol w:w="216"/>
        <w:gridCol w:w="1487"/>
        <w:gridCol w:w="1488"/>
        <w:gridCol w:w="2480"/>
      </w:tblGrid>
      <w:tr w:rsidR="00437743" w:rsidRPr="00DF552D" w14:paraId="10999E2C" w14:textId="77777777" w:rsidTr="00A12754">
        <w:tc>
          <w:tcPr>
            <w:tcW w:w="2485" w:type="dxa"/>
            <w:shd w:val="clear" w:color="auto" w:fill="DEEAF6" w:themeFill="accent1" w:themeFillTint="33"/>
          </w:tcPr>
          <w:p w14:paraId="491072FA" w14:textId="77777777" w:rsidR="00437743" w:rsidRPr="00994C86" w:rsidRDefault="00DF552D" w:rsidP="00A26582">
            <w:pPr>
              <w:pStyle w:val="Heading5"/>
              <w:rPr>
                <w:rFonts w:ascii="Arial" w:hAnsi="Arial" w:cs="Arial"/>
                <w:sz w:val="22"/>
                <w:szCs w:val="22"/>
                <w:u w:val="none"/>
              </w:rPr>
            </w:pPr>
            <w:bookmarkStart w:id="0" w:name="_GoBack"/>
            <w:bookmarkEnd w:id="0"/>
            <w:r w:rsidRPr="00994C86">
              <w:rPr>
                <w:rFonts w:ascii="Arial" w:hAnsi="Arial" w:cs="Arial"/>
                <w:sz w:val="22"/>
                <w:szCs w:val="22"/>
                <w:u w:val="none"/>
              </w:rPr>
              <w:t>Date</w:t>
            </w:r>
          </w:p>
        </w:tc>
        <w:tc>
          <w:tcPr>
            <w:tcW w:w="1488" w:type="dxa"/>
            <w:shd w:val="clear" w:color="auto" w:fill="DEEAF6" w:themeFill="accent1" w:themeFillTint="33"/>
          </w:tcPr>
          <w:p w14:paraId="4A146726" w14:textId="77777777" w:rsidR="00437743" w:rsidRPr="00994C86" w:rsidRDefault="00DF552D" w:rsidP="00A26582">
            <w:pPr>
              <w:pStyle w:val="Heading5"/>
              <w:rPr>
                <w:rFonts w:ascii="Arial" w:hAnsi="Arial" w:cs="Arial"/>
                <w:sz w:val="22"/>
                <w:szCs w:val="22"/>
                <w:u w:val="none"/>
              </w:rPr>
            </w:pPr>
            <w:r w:rsidRPr="00994C86">
              <w:rPr>
                <w:rFonts w:ascii="Arial" w:hAnsi="Arial" w:cs="Arial"/>
                <w:sz w:val="22"/>
                <w:szCs w:val="22"/>
                <w:u w:val="none"/>
              </w:rPr>
              <w:t>Time</w:t>
            </w:r>
          </w:p>
        </w:tc>
        <w:tc>
          <w:tcPr>
            <w:tcW w:w="1488" w:type="dxa"/>
            <w:gridSpan w:val="2"/>
            <w:shd w:val="clear" w:color="auto" w:fill="DEEAF6" w:themeFill="accent1" w:themeFillTint="33"/>
          </w:tcPr>
          <w:p w14:paraId="7E5541A3" w14:textId="77777777" w:rsidR="00437743" w:rsidRPr="00994C86" w:rsidRDefault="00DF552D" w:rsidP="00A26582">
            <w:pPr>
              <w:pStyle w:val="Heading5"/>
              <w:rPr>
                <w:rFonts w:ascii="Arial" w:hAnsi="Arial" w:cs="Arial"/>
                <w:sz w:val="22"/>
                <w:szCs w:val="22"/>
                <w:u w:val="none"/>
              </w:rPr>
            </w:pPr>
            <w:r w:rsidRPr="00994C86">
              <w:rPr>
                <w:rFonts w:ascii="Arial" w:hAnsi="Arial" w:cs="Arial"/>
                <w:sz w:val="22"/>
                <w:szCs w:val="22"/>
                <w:u w:val="none"/>
              </w:rPr>
              <w:t>Class/Set</w:t>
            </w:r>
          </w:p>
        </w:tc>
        <w:tc>
          <w:tcPr>
            <w:tcW w:w="1487" w:type="dxa"/>
            <w:shd w:val="clear" w:color="auto" w:fill="DEEAF6" w:themeFill="accent1" w:themeFillTint="33"/>
          </w:tcPr>
          <w:p w14:paraId="7C5E1B2E" w14:textId="77777777" w:rsidR="00437743" w:rsidRPr="00994C86" w:rsidRDefault="00437743" w:rsidP="00A26582">
            <w:pPr>
              <w:pStyle w:val="Heading5"/>
              <w:rPr>
                <w:rFonts w:ascii="Arial" w:hAnsi="Arial" w:cs="Arial"/>
                <w:sz w:val="22"/>
                <w:szCs w:val="22"/>
                <w:u w:val="none"/>
              </w:rPr>
            </w:pPr>
            <w:r w:rsidRPr="00994C86">
              <w:rPr>
                <w:rFonts w:ascii="Arial" w:hAnsi="Arial" w:cs="Arial"/>
                <w:sz w:val="22"/>
                <w:szCs w:val="22"/>
                <w:u w:val="none"/>
              </w:rPr>
              <w:t>Lesson No</w:t>
            </w:r>
          </w:p>
        </w:tc>
        <w:tc>
          <w:tcPr>
            <w:tcW w:w="1488" w:type="dxa"/>
            <w:shd w:val="clear" w:color="auto" w:fill="DEEAF6" w:themeFill="accent1" w:themeFillTint="33"/>
          </w:tcPr>
          <w:p w14:paraId="09AA0286" w14:textId="77777777" w:rsidR="00437743" w:rsidRPr="00994C86" w:rsidRDefault="00DF552D" w:rsidP="00A26582">
            <w:pPr>
              <w:pStyle w:val="Heading5"/>
              <w:rPr>
                <w:rFonts w:ascii="Arial" w:hAnsi="Arial" w:cs="Arial"/>
                <w:sz w:val="22"/>
                <w:szCs w:val="22"/>
                <w:u w:val="none"/>
              </w:rPr>
            </w:pPr>
            <w:r w:rsidRPr="00994C86">
              <w:rPr>
                <w:rFonts w:ascii="Arial" w:hAnsi="Arial" w:cs="Arial"/>
                <w:sz w:val="22"/>
                <w:szCs w:val="22"/>
                <w:u w:val="none"/>
              </w:rPr>
              <w:t>No. in class</w:t>
            </w:r>
          </w:p>
        </w:tc>
        <w:tc>
          <w:tcPr>
            <w:tcW w:w="2480" w:type="dxa"/>
            <w:shd w:val="clear" w:color="auto" w:fill="DEEAF6" w:themeFill="accent1" w:themeFillTint="33"/>
          </w:tcPr>
          <w:p w14:paraId="05126254" w14:textId="77777777" w:rsidR="00437743" w:rsidRPr="00994C86" w:rsidRDefault="00DF552D" w:rsidP="00A26582">
            <w:pPr>
              <w:pStyle w:val="Heading5"/>
              <w:rPr>
                <w:rFonts w:ascii="Arial" w:hAnsi="Arial" w:cs="Arial"/>
                <w:sz w:val="22"/>
                <w:szCs w:val="22"/>
                <w:u w:val="none"/>
              </w:rPr>
            </w:pPr>
            <w:r w:rsidRPr="00994C86">
              <w:rPr>
                <w:rFonts w:ascii="Arial" w:hAnsi="Arial" w:cs="Arial"/>
                <w:sz w:val="22"/>
                <w:szCs w:val="22"/>
                <w:u w:val="none"/>
              </w:rPr>
              <w:t>Room</w:t>
            </w:r>
          </w:p>
        </w:tc>
      </w:tr>
      <w:tr w:rsidR="00437743" w:rsidRPr="00DF552D" w14:paraId="54903D91" w14:textId="77777777" w:rsidTr="00A12754">
        <w:trPr>
          <w:trHeight w:val="794"/>
        </w:trPr>
        <w:tc>
          <w:tcPr>
            <w:tcW w:w="2485" w:type="dxa"/>
          </w:tcPr>
          <w:p w14:paraId="5ED2E4A1" w14:textId="77777777" w:rsidR="00437743" w:rsidRPr="00DF552D" w:rsidRDefault="003A6F69" w:rsidP="00A26582">
            <w:pPr>
              <w:pStyle w:val="Heading5"/>
              <w:rPr>
                <w:rFonts w:ascii="Arial" w:hAnsi="Arial" w:cs="Arial"/>
                <w:b w:val="0"/>
                <w:sz w:val="22"/>
                <w:szCs w:val="22"/>
                <w:u w:val="none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  <w:u w:val="none"/>
              </w:rPr>
              <w:t>12/11/18</w:t>
            </w:r>
          </w:p>
        </w:tc>
        <w:tc>
          <w:tcPr>
            <w:tcW w:w="1488" w:type="dxa"/>
          </w:tcPr>
          <w:p w14:paraId="70A92FFE" w14:textId="77777777" w:rsidR="00437743" w:rsidRPr="00DF552D" w:rsidRDefault="003A6F69" w:rsidP="00A26582">
            <w:pPr>
              <w:pStyle w:val="Heading5"/>
              <w:rPr>
                <w:rFonts w:ascii="Arial" w:hAnsi="Arial" w:cs="Arial"/>
                <w:b w:val="0"/>
                <w:sz w:val="22"/>
                <w:szCs w:val="22"/>
                <w:u w:val="none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  <w:u w:val="none"/>
              </w:rPr>
              <w:t>13:10</w:t>
            </w:r>
          </w:p>
        </w:tc>
        <w:tc>
          <w:tcPr>
            <w:tcW w:w="1488" w:type="dxa"/>
            <w:gridSpan w:val="2"/>
          </w:tcPr>
          <w:p w14:paraId="623E9A16" w14:textId="77777777" w:rsidR="00437743" w:rsidRPr="00DF552D" w:rsidRDefault="003A6F69" w:rsidP="00A26582">
            <w:pPr>
              <w:pStyle w:val="Heading5"/>
              <w:rPr>
                <w:rFonts w:ascii="Arial" w:hAnsi="Arial" w:cs="Arial"/>
                <w:b w:val="0"/>
                <w:sz w:val="22"/>
                <w:szCs w:val="22"/>
                <w:u w:val="none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  <w:u w:val="none"/>
              </w:rPr>
              <w:t xml:space="preserve">7a/Sc3 </w:t>
            </w:r>
          </w:p>
        </w:tc>
        <w:tc>
          <w:tcPr>
            <w:tcW w:w="1487" w:type="dxa"/>
          </w:tcPr>
          <w:p w14:paraId="29B4EA11" w14:textId="77777777" w:rsidR="00437743" w:rsidRPr="00DF552D" w:rsidRDefault="003A6F69" w:rsidP="00A26582">
            <w:pPr>
              <w:pStyle w:val="Heading5"/>
              <w:rPr>
                <w:rFonts w:ascii="Arial" w:hAnsi="Arial" w:cs="Arial"/>
                <w:b w:val="0"/>
                <w:sz w:val="22"/>
                <w:szCs w:val="22"/>
                <w:u w:val="none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  <w:u w:val="none"/>
              </w:rPr>
              <w:t>6</w:t>
            </w:r>
          </w:p>
        </w:tc>
        <w:tc>
          <w:tcPr>
            <w:tcW w:w="1488" w:type="dxa"/>
          </w:tcPr>
          <w:p w14:paraId="09ED5498" w14:textId="41EDD799" w:rsidR="00DF552D" w:rsidRPr="00DF552D" w:rsidRDefault="00DF552D" w:rsidP="0C4A6681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2480" w:type="dxa"/>
          </w:tcPr>
          <w:p w14:paraId="51F4B640" w14:textId="77777777" w:rsidR="00437743" w:rsidRPr="00DF552D" w:rsidRDefault="009D410D" w:rsidP="00A26582">
            <w:pPr>
              <w:pStyle w:val="Heading5"/>
              <w:rPr>
                <w:rFonts w:ascii="Arial" w:hAnsi="Arial" w:cs="Arial"/>
                <w:b w:val="0"/>
                <w:sz w:val="22"/>
                <w:szCs w:val="22"/>
                <w:u w:val="none"/>
              </w:rPr>
            </w:pPr>
            <w:r>
              <w:rPr>
                <w:rFonts w:ascii="Arial" w:hAnsi="Arial" w:cs="Arial"/>
                <w:b w:val="0"/>
                <w:sz w:val="22"/>
                <w:szCs w:val="22"/>
                <w:u w:val="none"/>
              </w:rPr>
              <w:t>S222</w:t>
            </w:r>
          </w:p>
        </w:tc>
      </w:tr>
      <w:tr w:rsidR="00437743" w:rsidRPr="00DF552D" w14:paraId="3344CB6C" w14:textId="77777777" w:rsidTr="00A12754">
        <w:tc>
          <w:tcPr>
            <w:tcW w:w="10916" w:type="dxa"/>
            <w:gridSpan w:val="7"/>
            <w:shd w:val="clear" w:color="auto" w:fill="DEEAF6" w:themeFill="accent1" w:themeFillTint="33"/>
          </w:tcPr>
          <w:p w14:paraId="585EEC42" w14:textId="6F5F25A5" w:rsidR="00437743" w:rsidRPr="00994C86" w:rsidRDefault="00437743" w:rsidP="00A26582">
            <w:pPr>
              <w:spacing w:line="240" w:lineRule="exact"/>
              <w:rPr>
                <w:rFonts w:ascii="Arial" w:hAnsi="Arial" w:cs="Arial"/>
                <w:b/>
                <w:sz w:val="22"/>
                <w:szCs w:val="22"/>
              </w:rPr>
            </w:pPr>
            <w:r w:rsidRPr="00994C86">
              <w:rPr>
                <w:rFonts w:ascii="Arial" w:hAnsi="Arial" w:cs="Arial"/>
                <w:b/>
                <w:sz w:val="22"/>
                <w:szCs w:val="22"/>
              </w:rPr>
              <w:t xml:space="preserve">Your targets from </w:t>
            </w:r>
            <w:r w:rsidR="00E57AAF">
              <w:rPr>
                <w:rFonts w:ascii="Arial" w:hAnsi="Arial" w:cs="Arial"/>
                <w:b/>
                <w:sz w:val="22"/>
                <w:szCs w:val="22"/>
              </w:rPr>
              <w:t xml:space="preserve">the </w:t>
            </w:r>
            <w:r w:rsidRPr="00994C86">
              <w:rPr>
                <w:rFonts w:ascii="Arial" w:hAnsi="Arial" w:cs="Arial"/>
                <w:b/>
                <w:sz w:val="22"/>
                <w:szCs w:val="22"/>
              </w:rPr>
              <w:t>weekly training meeting relevant to this lesson</w:t>
            </w:r>
          </w:p>
        </w:tc>
      </w:tr>
      <w:tr w:rsidR="00437743" w:rsidRPr="00DF552D" w14:paraId="0126F2EA" w14:textId="77777777" w:rsidTr="00A12754">
        <w:trPr>
          <w:trHeight w:val="1134"/>
        </w:trPr>
        <w:tc>
          <w:tcPr>
            <w:tcW w:w="10916" w:type="dxa"/>
            <w:gridSpan w:val="7"/>
          </w:tcPr>
          <w:p w14:paraId="794CC06B" w14:textId="15703C11" w:rsidR="003A6F69" w:rsidRPr="00DF552D" w:rsidRDefault="003A6F69" w:rsidP="0A20347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7743" w:rsidRPr="00DF552D" w14:paraId="4F08B06E" w14:textId="77777777" w:rsidTr="00A12754">
        <w:trPr>
          <w:trHeight w:val="553"/>
        </w:trPr>
        <w:tc>
          <w:tcPr>
            <w:tcW w:w="10916" w:type="dxa"/>
            <w:gridSpan w:val="7"/>
            <w:shd w:val="clear" w:color="auto" w:fill="DEEAF6" w:themeFill="accent1" w:themeFillTint="33"/>
            <w:vAlign w:val="center"/>
          </w:tcPr>
          <w:p w14:paraId="35F35A2E" w14:textId="77777777" w:rsidR="00437743" w:rsidRPr="00994C86" w:rsidRDefault="00437743" w:rsidP="00DF552D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94C86">
              <w:rPr>
                <w:rFonts w:ascii="Arial" w:hAnsi="Arial" w:cs="Arial"/>
                <w:b/>
                <w:sz w:val="22"/>
                <w:szCs w:val="22"/>
              </w:rPr>
              <w:t>Background of the class context of your teaching and learning plan and your expectations</w:t>
            </w:r>
          </w:p>
        </w:tc>
      </w:tr>
      <w:tr w:rsidR="00DF552D" w:rsidRPr="00DF552D" w14:paraId="2C8A2405" w14:textId="77777777" w:rsidTr="00A12754">
        <w:trPr>
          <w:trHeight w:val="1823"/>
        </w:trPr>
        <w:tc>
          <w:tcPr>
            <w:tcW w:w="5245" w:type="dxa"/>
            <w:gridSpan w:val="3"/>
          </w:tcPr>
          <w:p w14:paraId="550E68F9" w14:textId="77777777" w:rsidR="00DF552D" w:rsidRDefault="0A203474" w:rsidP="00A26582">
            <w:pPr>
              <w:rPr>
                <w:rFonts w:ascii="Arial" w:hAnsi="Arial" w:cs="Arial"/>
                <w:sz w:val="22"/>
                <w:szCs w:val="22"/>
              </w:rPr>
            </w:pPr>
            <w:r w:rsidRPr="0A203474">
              <w:rPr>
                <w:rFonts w:ascii="Arial" w:hAnsi="Arial" w:cs="Arial"/>
                <w:sz w:val="22"/>
                <w:szCs w:val="22"/>
              </w:rPr>
              <w:t>Targeted Support:</w:t>
            </w:r>
          </w:p>
          <w:p w14:paraId="6FB0E1EB" w14:textId="412C140A" w:rsidR="00D31685" w:rsidRPr="00DF552D" w:rsidRDefault="0A203474" w:rsidP="0A203474">
            <w:pPr>
              <w:rPr>
                <w:rFonts w:ascii="Arial" w:hAnsi="Arial" w:cs="Arial"/>
                <w:sz w:val="22"/>
                <w:szCs w:val="22"/>
              </w:rPr>
            </w:pPr>
            <w:r w:rsidRPr="0A203474">
              <w:rPr>
                <w:rFonts w:ascii="Arial" w:hAnsi="Arial" w:cs="Arial"/>
                <w:sz w:val="22"/>
                <w:szCs w:val="22"/>
              </w:rPr>
              <w:t>.</w:t>
            </w:r>
          </w:p>
        </w:tc>
        <w:tc>
          <w:tcPr>
            <w:tcW w:w="5671" w:type="dxa"/>
            <w:gridSpan w:val="4"/>
          </w:tcPr>
          <w:p w14:paraId="0805B20B" w14:textId="77777777" w:rsidR="00DF552D" w:rsidRDefault="0A203474" w:rsidP="00A26582">
            <w:pPr>
              <w:rPr>
                <w:rFonts w:ascii="Arial" w:hAnsi="Arial" w:cs="Arial"/>
                <w:sz w:val="22"/>
                <w:szCs w:val="22"/>
              </w:rPr>
            </w:pPr>
            <w:r w:rsidRPr="0A203474">
              <w:rPr>
                <w:rFonts w:ascii="Arial" w:hAnsi="Arial" w:cs="Arial"/>
                <w:sz w:val="22"/>
                <w:szCs w:val="22"/>
              </w:rPr>
              <w:t>Additional Adults:</w:t>
            </w:r>
          </w:p>
          <w:p w14:paraId="68A68C2E" w14:textId="75229559" w:rsidR="0094558C" w:rsidRPr="00DF552D" w:rsidRDefault="0A203474" w:rsidP="0A203474">
            <w:pPr>
              <w:rPr>
                <w:rFonts w:ascii="Arial" w:hAnsi="Arial" w:cs="Arial"/>
                <w:sz w:val="22"/>
                <w:szCs w:val="22"/>
              </w:rPr>
            </w:pPr>
            <w:r w:rsidRPr="0A203474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437743" w:rsidRPr="00DF552D" w14:paraId="0D3B6388" w14:textId="77777777" w:rsidTr="00A12754">
        <w:trPr>
          <w:trHeight w:val="275"/>
        </w:trPr>
        <w:tc>
          <w:tcPr>
            <w:tcW w:w="10916" w:type="dxa"/>
            <w:gridSpan w:val="7"/>
            <w:shd w:val="clear" w:color="auto" w:fill="DEEAF6" w:themeFill="accent1" w:themeFillTint="33"/>
          </w:tcPr>
          <w:p w14:paraId="5FE1D4BA" w14:textId="77777777" w:rsidR="00437743" w:rsidRPr="00994C86" w:rsidRDefault="00994C86" w:rsidP="00994C86">
            <w:pPr>
              <w:pStyle w:val="Heading5"/>
              <w:rPr>
                <w:rFonts w:ascii="Arial" w:hAnsi="Arial" w:cs="Arial"/>
                <w:sz w:val="22"/>
                <w:szCs w:val="22"/>
                <w:u w:val="none"/>
              </w:rPr>
            </w:pPr>
            <w:r>
              <w:rPr>
                <w:rFonts w:ascii="Arial" w:hAnsi="Arial" w:cs="Arial"/>
                <w:sz w:val="22"/>
                <w:szCs w:val="22"/>
                <w:u w:val="none"/>
              </w:rPr>
              <w:t xml:space="preserve">Relevant </w:t>
            </w:r>
            <w:r w:rsidR="00DF552D" w:rsidRPr="00994C86">
              <w:rPr>
                <w:rFonts w:ascii="Arial" w:hAnsi="Arial" w:cs="Arial"/>
                <w:sz w:val="22"/>
                <w:szCs w:val="22"/>
                <w:u w:val="none"/>
              </w:rPr>
              <w:t>Curriculum Statements</w:t>
            </w:r>
          </w:p>
        </w:tc>
      </w:tr>
      <w:tr w:rsidR="00437743" w:rsidRPr="00DF552D" w14:paraId="61AAB867" w14:textId="77777777" w:rsidTr="00A12754">
        <w:trPr>
          <w:trHeight w:val="1271"/>
        </w:trPr>
        <w:tc>
          <w:tcPr>
            <w:tcW w:w="10916" w:type="dxa"/>
            <w:gridSpan w:val="7"/>
          </w:tcPr>
          <w:p w14:paraId="78FAD48B" w14:textId="085CF8D7" w:rsidR="005E6F65" w:rsidRPr="00DF552D" w:rsidRDefault="005E6F65" w:rsidP="0A20347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F552D" w:rsidRPr="00DF552D" w14:paraId="7AC842B3" w14:textId="77777777" w:rsidTr="00A12754">
        <w:tc>
          <w:tcPr>
            <w:tcW w:w="10916" w:type="dxa"/>
            <w:gridSpan w:val="7"/>
            <w:shd w:val="clear" w:color="auto" w:fill="DEEAF6" w:themeFill="accent1" w:themeFillTint="33"/>
          </w:tcPr>
          <w:p w14:paraId="64EA8341" w14:textId="6C314E3F" w:rsidR="00DF552D" w:rsidRPr="00994C86" w:rsidRDefault="00DF552D" w:rsidP="00A26582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994C86">
              <w:rPr>
                <w:rFonts w:ascii="Arial" w:hAnsi="Arial" w:cs="Arial"/>
                <w:b/>
                <w:sz w:val="22"/>
                <w:szCs w:val="22"/>
              </w:rPr>
              <w:t>Pre-supposed knowledge</w:t>
            </w:r>
            <w:r w:rsidR="009B0564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proofErr w:type="gramStart"/>
            <w:r w:rsidR="009B0564">
              <w:rPr>
                <w:rFonts w:ascii="Arial" w:hAnsi="Arial" w:cs="Arial"/>
                <w:b/>
                <w:sz w:val="22"/>
                <w:szCs w:val="22"/>
              </w:rPr>
              <w:t>( From</w:t>
            </w:r>
            <w:proofErr w:type="gramEnd"/>
            <w:r w:rsidR="009B0564">
              <w:rPr>
                <w:rFonts w:ascii="Arial" w:hAnsi="Arial" w:cs="Arial"/>
                <w:b/>
                <w:sz w:val="22"/>
                <w:szCs w:val="22"/>
              </w:rPr>
              <w:t xml:space="preserve"> earlier in the topic and from the previous year where this was taught)&gt;</w:t>
            </w:r>
          </w:p>
        </w:tc>
      </w:tr>
      <w:tr w:rsidR="00DF552D" w:rsidRPr="00DF552D" w14:paraId="0DA1E3BE" w14:textId="77777777" w:rsidTr="00A12754">
        <w:trPr>
          <w:trHeight w:val="1211"/>
        </w:trPr>
        <w:tc>
          <w:tcPr>
            <w:tcW w:w="10916" w:type="dxa"/>
            <w:gridSpan w:val="7"/>
            <w:tcBorders>
              <w:bottom w:val="single" w:sz="4" w:space="0" w:color="auto"/>
            </w:tcBorders>
          </w:tcPr>
          <w:p w14:paraId="2FEFE56E" w14:textId="49B7BE77" w:rsidR="005E6F65" w:rsidRPr="00DF552D" w:rsidRDefault="0A203474" w:rsidP="0A203474">
            <w:pPr>
              <w:rPr>
                <w:rFonts w:ascii="Arial" w:hAnsi="Arial" w:cs="Arial"/>
                <w:sz w:val="22"/>
                <w:szCs w:val="22"/>
              </w:rPr>
            </w:pPr>
            <w:r w:rsidRPr="0A203474"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  <w:tr w:rsidR="00DF552D" w:rsidRPr="00DF552D" w14:paraId="4A6818EC" w14:textId="77777777" w:rsidTr="00A12754">
        <w:trPr>
          <w:trHeight w:val="227"/>
        </w:trPr>
        <w:tc>
          <w:tcPr>
            <w:tcW w:w="109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14:paraId="74EFF12A" w14:textId="70320E94" w:rsidR="00DF552D" w:rsidRPr="00994C86" w:rsidRDefault="00E57AAF" w:rsidP="00A26582">
            <w:pPr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Potential misconceptions</w:t>
            </w:r>
          </w:p>
        </w:tc>
      </w:tr>
      <w:tr w:rsidR="00DF2D01" w:rsidRPr="00DF552D" w14:paraId="4E60EA08" w14:textId="77777777" w:rsidTr="00A12754">
        <w:trPr>
          <w:trHeight w:val="1533"/>
        </w:trPr>
        <w:tc>
          <w:tcPr>
            <w:tcW w:w="10916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23CDBB" w14:textId="59B9081F" w:rsidR="00DF2D01" w:rsidRPr="00DF552D" w:rsidRDefault="00DF2D01" w:rsidP="0A20347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F552D" w:rsidRPr="00DF552D" w14:paraId="3ECC8B62" w14:textId="77777777" w:rsidTr="00A12754">
        <w:trPr>
          <w:trHeight w:val="378"/>
        </w:trPr>
        <w:tc>
          <w:tcPr>
            <w:tcW w:w="109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95C70" w14:textId="35389B70" w:rsidR="00DF552D" w:rsidRPr="002D4542" w:rsidRDefault="002D4542" w:rsidP="0A20347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2D4542">
              <w:rPr>
                <w:rFonts w:ascii="Arial" w:hAnsi="Arial" w:cs="Arial"/>
                <w:b/>
                <w:bCs/>
                <w:sz w:val="22"/>
                <w:szCs w:val="22"/>
              </w:rPr>
              <w:t>Lesson Objectiv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s</w:t>
            </w:r>
          </w:p>
        </w:tc>
      </w:tr>
      <w:tr w:rsidR="002D4542" w:rsidRPr="00DF552D" w14:paraId="0BDF23BE" w14:textId="77777777" w:rsidTr="00A12754">
        <w:trPr>
          <w:trHeight w:val="378"/>
        </w:trPr>
        <w:tc>
          <w:tcPr>
            <w:tcW w:w="109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54296" w14:textId="77777777" w:rsidR="002D4542" w:rsidRDefault="002D4542" w:rsidP="0A203474">
            <w:pPr>
              <w:rPr>
                <w:rFonts w:ascii="Arial" w:hAnsi="Arial" w:cs="Arial"/>
                <w:sz w:val="22"/>
                <w:szCs w:val="22"/>
              </w:rPr>
            </w:pPr>
          </w:p>
          <w:p w14:paraId="55606B29" w14:textId="77777777" w:rsidR="002D4542" w:rsidRDefault="002D4542" w:rsidP="0A203474">
            <w:pPr>
              <w:rPr>
                <w:rFonts w:ascii="Arial" w:hAnsi="Arial" w:cs="Arial"/>
                <w:sz w:val="22"/>
                <w:szCs w:val="22"/>
              </w:rPr>
            </w:pPr>
          </w:p>
          <w:p w14:paraId="09236A13" w14:textId="77777777" w:rsidR="002D4542" w:rsidRDefault="002D4542" w:rsidP="0A203474">
            <w:pPr>
              <w:rPr>
                <w:rFonts w:ascii="Arial" w:hAnsi="Arial" w:cs="Arial"/>
                <w:sz w:val="22"/>
                <w:szCs w:val="22"/>
              </w:rPr>
            </w:pPr>
          </w:p>
          <w:p w14:paraId="747D742F" w14:textId="77777777" w:rsidR="00A9688A" w:rsidRPr="00DF552D" w:rsidRDefault="00A9688A" w:rsidP="0A20347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DF552D" w:rsidRPr="00DF552D" w14:paraId="2598DEE6" w14:textId="77777777" w:rsidTr="00A12754">
        <w:trPr>
          <w:trHeight w:val="378"/>
        </w:trPr>
        <w:tc>
          <w:tcPr>
            <w:tcW w:w="109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935FF" w14:textId="062D5263" w:rsidR="00DF552D" w:rsidRPr="00A9688A" w:rsidRDefault="00A9688A" w:rsidP="00437743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9688A">
              <w:rPr>
                <w:rFonts w:ascii="Arial" w:hAnsi="Arial" w:cs="Arial"/>
                <w:b/>
                <w:bCs/>
                <w:sz w:val="22"/>
                <w:szCs w:val="22"/>
              </w:rPr>
              <w:t>Success criteria. (What will the pupils be able to do at the end of the lesson, if they meet the lesson objectives)?</w:t>
            </w:r>
          </w:p>
        </w:tc>
      </w:tr>
      <w:tr w:rsidR="00A9688A" w:rsidRPr="00DF552D" w14:paraId="0690608D" w14:textId="77777777" w:rsidTr="00A12754">
        <w:trPr>
          <w:trHeight w:val="378"/>
        </w:trPr>
        <w:tc>
          <w:tcPr>
            <w:tcW w:w="1091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70E10" w14:textId="77777777" w:rsidR="00A9688A" w:rsidRDefault="00A9688A" w:rsidP="00437743">
            <w:pPr>
              <w:rPr>
                <w:rFonts w:ascii="Arial" w:hAnsi="Arial" w:cs="Arial"/>
                <w:sz w:val="22"/>
                <w:szCs w:val="22"/>
              </w:rPr>
            </w:pPr>
          </w:p>
          <w:p w14:paraId="5A9CCADF" w14:textId="77777777" w:rsidR="00A9688A" w:rsidRDefault="00A9688A" w:rsidP="00437743">
            <w:pPr>
              <w:rPr>
                <w:rFonts w:ascii="Arial" w:hAnsi="Arial" w:cs="Arial"/>
                <w:sz w:val="22"/>
                <w:szCs w:val="22"/>
              </w:rPr>
            </w:pPr>
          </w:p>
          <w:p w14:paraId="76116233" w14:textId="77777777" w:rsidR="00A9688A" w:rsidRDefault="00A9688A" w:rsidP="00437743">
            <w:pPr>
              <w:rPr>
                <w:rFonts w:ascii="Arial" w:hAnsi="Arial" w:cs="Arial"/>
                <w:sz w:val="22"/>
                <w:szCs w:val="22"/>
              </w:rPr>
            </w:pPr>
          </w:p>
          <w:p w14:paraId="27CCCB72" w14:textId="77777777" w:rsidR="00A9688A" w:rsidRDefault="00A9688A" w:rsidP="00437743">
            <w:pPr>
              <w:rPr>
                <w:rFonts w:ascii="Arial" w:hAnsi="Arial" w:cs="Arial"/>
                <w:sz w:val="22"/>
                <w:szCs w:val="22"/>
              </w:rPr>
            </w:pPr>
          </w:p>
          <w:p w14:paraId="4A21078E" w14:textId="77777777" w:rsidR="00A9688A" w:rsidRDefault="00A9688A" w:rsidP="00437743">
            <w:pPr>
              <w:rPr>
                <w:rFonts w:ascii="Arial" w:hAnsi="Arial" w:cs="Arial"/>
                <w:sz w:val="22"/>
                <w:szCs w:val="22"/>
              </w:rPr>
            </w:pPr>
          </w:p>
          <w:p w14:paraId="24B31DF1" w14:textId="77777777" w:rsidR="00A9688A" w:rsidRPr="00DF552D" w:rsidRDefault="00A9688A" w:rsidP="00437743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5DAB6C7B" w14:textId="77777777" w:rsidR="00437743" w:rsidRPr="004E1E71" w:rsidRDefault="00437743" w:rsidP="00437743">
      <w:pPr>
        <w:rPr>
          <w:rFonts w:asciiTheme="minorHAnsi" w:hAnsiTheme="minorHAnsi"/>
        </w:rPr>
      </w:pPr>
    </w:p>
    <w:p w14:paraId="02EB378F" w14:textId="77777777" w:rsidR="00437743" w:rsidRPr="004E1E71" w:rsidRDefault="00437743" w:rsidP="00437743">
      <w:pPr>
        <w:rPr>
          <w:rFonts w:asciiTheme="minorHAnsi" w:hAnsiTheme="minorHAnsi"/>
        </w:rPr>
      </w:pPr>
    </w:p>
    <w:tbl>
      <w:tblPr>
        <w:tblpPr w:leftFromText="180" w:rightFromText="180" w:vertAnchor="text" w:horzAnchor="margin" w:tblpXSpec="center" w:tblpY="-68"/>
        <w:tblW w:w="107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6"/>
        <w:gridCol w:w="2410"/>
        <w:gridCol w:w="3885"/>
        <w:gridCol w:w="3627"/>
      </w:tblGrid>
      <w:tr w:rsidR="00B95687" w:rsidRPr="001204EE" w14:paraId="62E9E4E5" w14:textId="30A9EF3A" w:rsidTr="00ED2229">
        <w:trPr>
          <w:trHeight w:val="841"/>
        </w:trPr>
        <w:tc>
          <w:tcPr>
            <w:tcW w:w="846" w:type="dxa"/>
            <w:shd w:val="clear" w:color="auto" w:fill="DEEAF6" w:themeFill="accent1" w:themeFillTint="33"/>
          </w:tcPr>
          <w:p w14:paraId="499ACAE7" w14:textId="77777777" w:rsidR="00B95687" w:rsidRPr="001204EE" w:rsidRDefault="00B95687" w:rsidP="004D1FDB">
            <w:pPr>
              <w:rPr>
                <w:rFonts w:ascii="Arial" w:hAnsi="Arial" w:cs="Arial"/>
                <w:b/>
              </w:rPr>
            </w:pPr>
            <w:r w:rsidRPr="001204EE">
              <w:rPr>
                <w:rFonts w:ascii="Arial" w:hAnsi="Arial" w:cs="Arial"/>
                <w:b/>
              </w:rPr>
              <w:lastRenderedPageBreak/>
              <w:t>Time</w:t>
            </w:r>
          </w:p>
        </w:tc>
        <w:tc>
          <w:tcPr>
            <w:tcW w:w="2410" w:type="dxa"/>
            <w:shd w:val="clear" w:color="auto" w:fill="DEEAF6" w:themeFill="accent1" w:themeFillTint="33"/>
          </w:tcPr>
          <w:p w14:paraId="5266DF27" w14:textId="77777777" w:rsidR="00B95687" w:rsidRPr="001204EE" w:rsidRDefault="00B95687" w:rsidP="004D1FDB">
            <w:pPr>
              <w:rPr>
                <w:rFonts w:ascii="Arial" w:hAnsi="Arial" w:cs="Arial"/>
                <w:b/>
              </w:rPr>
            </w:pPr>
            <w:r w:rsidRPr="001204EE">
              <w:rPr>
                <w:rFonts w:ascii="Arial" w:hAnsi="Arial" w:cs="Arial"/>
                <w:b/>
              </w:rPr>
              <w:t>Teacher Activity</w:t>
            </w:r>
          </w:p>
          <w:p w14:paraId="4F8BC6D7" w14:textId="77777777" w:rsidR="00B95687" w:rsidRPr="001204EE" w:rsidRDefault="00B95687" w:rsidP="004D1FDB">
            <w:pPr>
              <w:rPr>
                <w:rFonts w:ascii="Arial" w:hAnsi="Arial" w:cs="Arial"/>
              </w:rPr>
            </w:pPr>
            <w:r w:rsidRPr="001204EE">
              <w:rPr>
                <w:rFonts w:ascii="Arial" w:hAnsi="Arial" w:cs="Arial"/>
              </w:rPr>
              <w:t>What are you doing? Additional adults in room?</w:t>
            </w:r>
          </w:p>
        </w:tc>
        <w:tc>
          <w:tcPr>
            <w:tcW w:w="3885" w:type="dxa"/>
            <w:shd w:val="clear" w:color="auto" w:fill="DEEAF6" w:themeFill="accent1" w:themeFillTint="33"/>
          </w:tcPr>
          <w:p w14:paraId="7ADF473C" w14:textId="63D548FF" w:rsidR="00B95687" w:rsidRPr="001204EE" w:rsidRDefault="00B95687" w:rsidP="004D1FDB">
            <w:pPr>
              <w:rPr>
                <w:rFonts w:ascii="Arial" w:hAnsi="Arial" w:cs="Arial"/>
                <w:b/>
              </w:rPr>
            </w:pPr>
            <w:r w:rsidRPr="001204EE">
              <w:rPr>
                <w:rFonts w:ascii="Arial" w:hAnsi="Arial" w:cs="Arial"/>
                <w:b/>
              </w:rPr>
              <w:t xml:space="preserve">Pupil </w:t>
            </w:r>
            <w:proofErr w:type="gramStart"/>
            <w:r w:rsidRPr="001204EE">
              <w:rPr>
                <w:rFonts w:ascii="Arial" w:hAnsi="Arial" w:cs="Arial"/>
                <w:b/>
              </w:rPr>
              <w:t>Activity</w:t>
            </w:r>
            <w:r w:rsidR="00911787">
              <w:rPr>
                <w:rFonts w:ascii="Arial" w:hAnsi="Arial" w:cs="Arial"/>
                <w:b/>
              </w:rPr>
              <w:t xml:space="preserve"> </w:t>
            </w:r>
            <w:r w:rsidR="00911787" w:rsidRPr="001204EE">
              <w:rPr>
                <w:rFonts w:ascii="Arial" w:hAnsi="Arial" w:cs="Arial"/>
              </w:rPr>
              <w:t xml:space="preserve"> What</w:t>
            </w:r>
            <w:proofErr w:type="gramEnd"/>
            <w:r w:rsidR="00911787" w:rsidRPr="001204EE">
              <w:rPr>
                <w:rFonts w:ascii="Arial" w:hAnsi="Arial" w:cs="Arial"/>
              </w:rPr>
              <w:t xml:space="preserve"> are the pupils doing? </w:t>
            </w:r>
            <w:r w:rsidR="00911787" w:rsidRPr="001204EE">
              <w:rPr>
                <w:rFonts w:ascii="Arial" w:hAnsi="Arial" w:cs="Arial"/>
                <w:b/>
              </w:rPr>
              <w:t>Evidence of progress?</w:t>
            </w:r>
            <w:r w:rsidR="00911787">
              <w:rPr>
                <w:rFonts w:ascii="Arial" w:hAnsi="Arial" w:cs="Arial"/>
                <w:b/>
              </w:rPr>
              <w:t xml:space="preserve"> Refer to Learning Points</w:t>
            </w:r>
          </w:p>
        </w:tc>
        <w:tc>
          <w:tcPr>
            <w:tcW w:w="3627" w:type="dxa"/>
            <w:shd w:val="clear" w:color="auto" w:fill="DEEAF6" w:themeFill="accent1" w:themeFillTint="33"/>
          </w:tcPr>
          <w:p w14:paraId="0B1C976D" w14:textId="1DE33083" w:rsidR="00B95687" w:rsidRPr="001204EE" w:rsidRDefault="00B95687" w:rsidP="004D1FDB">
            <w:pPr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  <w:b/>
              </w:rPr>
              <w:t>.</w:t>
            </w:r>
            <w:r w:rsidR="00911787">
              <w:rPr>
                <w:rFonts w:ascii="Arial" w:hAnsi="Arial" w:cs="Arial"/>
                <w:b/>
              </w:rPr>
              <w:t>What</w:t>
            </w:r>
            <w:proofErr w:type="gramEnd"/>
            <w:r w:rsidR="00911787">
              <w:rPr>
                <w:rFonts w:ascii="Arial" w:hAnsi="Arial" w:cs="Arial"/>
                <w:b/>
              </w:rPr>
              <w:t xml:space="preserve"> specific questions are you asking/ </w:t>
            </w:r>
            <w:r w:rsidR="00E117E0">
              <w:rPr>
                <w:rFonts w:ascii="Arial" w:hAnsi="Arial" w:cs="Arial"/>
                <w:b/>
              </w:rPr>
              <w:t>and to whom?</w:t>
            </w:r>
          </w:p>
        </w:tc>
      </w:tr>
      <w:tr w:rsidR="009431DF" w:rsidRPr="001204EE" w14:paraId="18D46859" w14:textId="4D804BB1" w:rsidTr="00ED2229">
        <w:trPr>
          <w:trHeight w:val="1191"/>
        </w:trPr>
        <w:tc>
          <w:tcPr>
            <w:tcW w:w="846" w:type="dxa"/>
          </w:tcPr>
          <w:p w14:paraId="41FF1D27" w14:textId="77777777" w:rsidR="009431DF" w:rsidRPr="001204EE" w:rsidRDefault="009431DF" w:rsidP="004D1FDB">
            <w:pPr>
              <w:rPr>
                <w:rFonts w:ascii="Arial" w:hAnsi="Arial" w:cs="Arial"/>
              </w:rPr>
            </w:pPr>
          </w:p>
        </w:tc>
        <w:tc>
          <w:tcPr>
            <w:tcW w:w="2410" w:type="dxa"/>
          </w:tcPr>
          <w:p w14:paraId="730E3396" w14:textId="77777777" w:rsidR="009431DF" w:rsidRPr="001204EE" w:rsidRDefault="009431DF" w:rsidP="004D1FDB">
            <w:pPr>
              <w:rPr>
                <w:rFonts w:ascii="Arial" w:hAnsi="Arial" w:cs="Arial"/>
              </w:rPr>
            </w:pPr>
          </w:p>
        </w:tc>
        <w:tc>
          <w:tcPr>
            <w:tcW w:w="3885" w:type="dxa"/>
          </w:tcPr>
          <w:p w14:paraId="4C55582B" w14:textId="77777777" w:rsidR="009431DF" w:rsidRPr="001204EE" w:rsidRDefault="009431DF" w:rsidP="004D1FDB">
            <w:pPr>
              <w:rPr>
                <w:rFonts w:ascii="Arial" w:hAnsi="Arial" w:cs="Arial"/>
              </w:rPr>
            </w:pPr>
          </w:p>
        </w:tc>
        <w:tc>
          <w:tcPr>
            <w:tcW w:w="3627" w:type="dxa"/>
          </w:tcPr>
          <w:p w14:paraId="02DDFA35" w14:textId="1C7B96D0" w:rsidR="009431DF" w:rsidRPr="001204EE" w:rsidRDefault="009431DF" w:rsidP="004D1FDB">
            <w:pPr>
              <w:rPr>
                <w:rFonts w:ascii="Arial" w:hAnsi="Arial" w:cs="Arial"/>
              </w:rPr>
            </w:pPr>
          </w:p>
        </w:tc>
      </w:tr>
      <w:tr w:rsidR="009431DF" w:rsidRPr="001204EE" w14:paraId="643DEFF3" w14:textId="146F82B3" w:rsidTr="00ED2229">
        <w:trPr>
          <w:trHeight w:val="1191"/>
        </w:trPr>
        <w:tc>
          <w:tcPr>
            <w:tcW w:w="846" w:type="dxa"/>
          </w:tcPr>
          <w:p w14:paraId="27B3CE71" w14:textId="77777777" w:rsidR="009431DF" w:rsidRPr="001204EE" w:rsidRDefault="009431DF" w:rsidP="004D1FDB">
            <w:pPr>
              <w:rPr>
                <w:rFonts w:ascii="Arial" w:hAnsi="Arial" w:cs="Arial"/>
              </w:rPr>
            </w:pPr>
          </w:p>
        </w:tc>
        <w:tc>
          <w:tcPr>
            <w:tcW w:w="2410" w:type="dxa"/>
          </w:tcPr>
          <w:p w14:paraId="380380B2" w14:textId="77777777" w:rsidR="009431DF" w:rsidRPr="001204EE" w:rsidRDefault="009431DF" w:rsidP="004D1FDB">
            <w:pPr>
              <w:rPr>
                <w:rFonts w:ascii="Arial" w:hAnsi="Arial" w:cs="Arial"/>
              </w:rPr>
            </w:pPr>
          </w:p>
        </w:tc>
        <w:tc>
          <w:tcPr>
            <w:tcW w:w="3885" w:type="dxa"/>
          </w:tcPr>
          <w:p w14:paraId="4DFBF649" w14:textId="77777777" w:rsidR="009431DF" w:rsidRPr="00462D5B" w:rsidRDefault="009431DF" w:rsidP="004D1FDB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627" w:type="dxa"/>
          </w:tcPr>
          <w:p w14:paraId="796CF69D" w14:textId="5CB2AF4D" w:rsidR="009431DF" w:rsidRPr="00462D5B" w:rsidRDefault="009431DF" w:rsidP="004D1FDB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9431DF" w:rsidRPr="001204EE" w14:paraId="16A8EEAC" w14:textId="5FE7E4E7" w:rsidTr="00ED2229">
        <w:trPr>
          <w:trHeight w:val="1191"/>
        </w:trPr>
        <w:tc>
          <w:tcPr>
            <w:tcW w:w="846" w:type="dxa"/>
          </w:tcPr>
          <w:p w14:paraId="372B347D" w14:textId="77777777" w:rsidR="009431DF" w:rsidRPr="001204EE" w:rsidRDefault="009431DF" w:rsidP="004D1FDB">
            <w:pPr>
              <w:rPr>
                <w:rFonts w:ascii="Arial" w:hAnsi="Arial" w:cs="Arial"/>
              </w:rPr>
            </w:pPr>
          </w:p>
        </w:tc>
        <w:tc>
          <w:tcPr>
            <w:tcW w:w="2410" w:type="dxa"/>
          </w:tcPr>
          <w:p w14:paraId="0F8978E1" w14:textId="77777777" w:rsidR="009431DF" w:rsidRPr="001204EE" w:rsidRDefault="009431DF" w:rsidP="004D1FDB">
            <w:pPr>
              <w:rPr>
                <w:rFonts w:ascii="Arial" w:hAnsi="Arial" w:cs="Arial"/>
              </w:rPr>
            </w:pPr>
            <w:r w:rsidRPr="0A203474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885" w:type="dxa"/>
          </w:tcPr>
          <w:p w14:paraId="658634A6" w14:textId="77777777" w:rsidR="009431DF" w:rsidRPr="001204EE" w:rsidRDefault="009431DF" w:rsidP="004D1FDB">
            <w:pPr>
              <w:rPr>
                <w:rFonts w:ascii="Arial" w:hAnsi="Arial" w:cs="Arial"/>
              </w:rPr>
            </w:pPr>
          </w:p>
        </w:tc>
        <w:tc>
          <w:tcPr>
            <w:tcW w:w="3627" w:type="dxa"/>
          </w:tcPr>
          <w:p w14:paraId="27EEFE92" w14:textId="2B57E202" w:rsidR="009431DF" w:rsidRPr="001204EE" w:rsidRDefault="009431DF" w:rsidP="004D1FDB">
            <w:pPr>
              <w:rPr>
                <w:rFonts w:ascii="Arial" w:hAnsi="Arial" w:cs="Arial"/>
              </w:rPr>
            </w:pPr>
          </w:p>
        </w:tc>
      </w:tr>
      <w:tr w:rsidR="005F7094" w:rsidRPr="001204EE" w14:paraId="799C1EB8" w14:textId="0FA2B974" w:rsidTr="00ED2229">
        <w:trPr>
          <w:trHeight w:val="1191"/>
        </w:trPr>
        <w:tc>
          <w:tcPr>
            <w:tcW w:w="846" w:type="dxa"/>
          </w:tcPr>
          <w:p w14:paraId="69D908D6" w14:textId="2FC8E224" w:rsidR="005F7094" w:rsidRPr="001204EE" w:rsidRDefault="005F7094" w:rsidP="004D1FDB">
            <w:pPr>
              <w:rPr>
                <w:rFonts w:ascii="Arial" w:hAnsi="Arial" w:cs="Arial"/>
              </w:rPr>
            </w:pPr>
          </w:p>
        </w:tc>
        <w:tc>
          <w:tcPr>
            <w:tcW w:w="2410" w:type="dxa"/>
          </w:tcPr>
          <w:p w14:paraId="4634D71A" w14:textId="77777777" w:rsidR="005F7094" w:rsidRPr="001204EE" w:rsidRDefault="005F7094" w:rsidP="004D1FDB">
            <w:pPr>
              <w:rPr>
                <w:rFonts w:ascii="Arial" w:hAnsi="Arial" w:cs="Arial"/>
              </w:rPr>
            </w:pPr>
            <w:r w:rsidRPr="0A203474">
              <w:rPr>
                <w:rFonts w:ascii="Arial" w:hAnsi="Arial" w:cs="Arial"/>
              </w:rPr>
              <w:t>.</w:t>
            </w:r>
          </w:p>
        </w:tc>
        <w:tc>
          <w:tcPr>
            <w:tcW w:w="3885" w:type="dxa"/>
          </w:tcPr>
          <w:p w14:paraId="6995C93E" w14:textId="77777777" w:rsidR="005F7094" w:rsidRPr="00462D5B" w:rsidRDefault="005F7094" w:rsidP="004D1FDB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627" w:type="dxa"/>
          </w:tcPr>
          <w:p w14:paraId="742CE6B8" w14:textId="147BB9DB" w:rsidR="005F7094" w:rsidRPr="00462D5B" w:rsidRDefault="005F7094" w:rsidP="004D1FDB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5F7094" w:rsidRPr="001204EE" w14:paraId="4A83FD1C" w14:textId="7AC1C117" w:rsidTr="00ED2229">
        <w:trPr>
          <w:trHeight w:val="1191"/>
        </w:trPr>
        <w:tc>
          <w:tcPr>
            <w:tcW w:w="846" w:type="dxa"/>
          </w:tcPr>
          <w:p w14:paraId="1F3D88C3" w14:textId="57BAEB9B" w:rsidR="005F7094" w:rsidRPr="001204EE" w:rsidRDefault="005F7094" w:rsidP="004D1FD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2410" w:type="dxa"/>
          </w:tcPr>
          <w:p w14:paraId="16B46A7F" w14:textId="77777777" w:rsidR="005F7094" w:rsidRPr="001204EE" w:rsidRDefault="005F7094" w:rsidP="004D1FDB">
            <w:pPr>
              <w:rPr>
                <w:rFonts w:ascii="Arial" w:hAnsi="Arial" w:cs="Arial"/>
              </w:rPr>
            </w:pPr>
          </w:p>
        </w:tc>
        <w:tc>
          <w:tcPr>
            <w:tcW w:w="3885" w:type="dxa"/>
          </w:tcPr>
          <w:p w14:paraId="4B538F25" w14:textId="77777777" w:rsidR="005F7094" w:rsidRPr="001204EE" w:rsidRDefault="005F7094" w:rsidP="004D1FDB">
            <w:pPr>
              <w:rPr>
                <w:rFonts w:ascii="Arial" w:hAnsi="Arial" w:cs="Arial"/>
              </w:rPr>
            </w:pPr>
          </w:p>
        </w:tc>
        <w:tc>
          <w:tcPr>
            <w:tcW w:w="3627" w:type="dxa"/>
          </w:tcPr>
          <w:p w14:paraId="226652D2" w14:textId="1B69F7C9" w:rsidR="005F7094" w:rsidRPr="001204EE" w:rsidRDefault="005F7094" w:rsidP="004D1FDB">
            <w:pPr>
              <w:rPr>
                <w:rFonts w:ascii="Arial" w:hAnsi="Arial" w:cs="Arial"/>
              </w:rPr>
            </w:pPr>
          </w:p>
        </w:tc>
      </w:tr>
      <w:tr w:rsidR="005F7094" w:rsidRPr="001204EE" w14:paraId="120441E1" w14:textId="6FEAB1F9" w:rsidTr="00ED2229">
        <w:trPr>
          <w:trHeight w:val="1191"/>
        </w:trPr>
        <w:tc>
          <w:tcPr>
            <w:tcW w:w="846" w:type="dxa"/>
          </w:tcPr>
          <w:p w14:paraId="4491E533" w14:textId="77777777" w:rsidR="005F7094" w:rsidRPr="001204EE" w:rsidRDefault="005F7094" w:rsidP="004D1FDB">
            <w:pPr>
              <w:rPr>
                <w:rFonts w:ascii="Arial" w:hAnsi="Arial" w:cs="Arial"/>
              </w:rPr>
            </w:pPr>
          </w:p>
        </w:tc>
        <w:tc>
          <w:tcPr>
            <w:tcW w:w="2410" w:type="dxa"/>
          </w:tcPr>
          <w:p w14:paraId="2C12C10D" w14:textId="77777777" w:rsidR="005F7094" w:rsidRPr="001204EE" w:rsidRDefault="005F7094" w:rsidP="004D1FDB">
            <w:pPr>
              <w:rPr>
                <w:rFonts w:ascii="Arial" w:hAnsi="Arial" w:cs="Arial"/>
              </w:rPr>
            </w:pPr>
          </w:p>
        </w:tc>
        <w:tc>
          <w:tcPr>
            <w:tcW w:w="3885" w:type="dxa"/>
          </w:tcPr>
          <w:p w14:paraId="7A68F90C" w14:textId="77777777" w:rsidR="005F7094" w:rsidRPr="007C561F" w:rsidRDefault="005F7094" w:rsidP="004D1FDB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627" w:type="dxa"/>
          </w:tcPr>
          <w:p w14:paraId="6684DC4C" w14:textId="48944006" w:rsidR="005F7094" w:rsidRPr="007C561F" w:rsidRDefault="005F7094" w:rsidP="004D1FDB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5F7094" w:rsidRPr="001204EE" w14:paraId="2319ACE1" w14:textId="1E5305C6" w:rsidTr="00ED2229">
        <w:trPr>
          <w:trHeight w:val="1191"/>
        </w:trPr>
        <w:tc>
          <w:tcPr>
            <w:tcW w:w="846" w:type="dxa"/>
          </w:tcPr>
          <w:p w14:paraId="4860084A" w14:textId="77777777" w:rsidR="005F7094" w:rsidRDefault="005F7094" w:rsidP="004D1FDB">
            <w:pPr>
              <w:rPr>
                <w:rFonts w:ascii="Arial" w:hAnsi="Arial" w:cs="Arial"/>
              </w:rPr>
            </w:pPr>
          </w:p>
        </w:tc>
        <w:tc>
          <w:tcPr>
            <w:tcW w:w="2410" w:type="dxa"/>
          </w:tcPr>
          <w:p w14:paraId="272AD786" w14:textId="77777777" w:rsidR="005F7094" w:rsidRDefault="005F7094" w:rsidP="004D1FDB">
            <w:pPr>
              <w:rPr>
                <w:rFonts w:ascii="Arial" w:hAnsi="Arial" w:cs="Arial"/>
              </w:rPr>
            </w:pPr>
          </w:p>
        </w:tc>
        <w:tc>
          <w:tcPr>
            <w:tcW w:w="3885" w:type="dxa"/>
          </w:tcPr>
          <w:p w14:paraId="402A4487" w14:textId="77777777" w:rsidR="005F7094" w:rsidRPr="001204EE" w:rsidRDefault="005F7094" w:rsidP="004D1FDB">
            <w:pPr>
              <w:rPr>
                <w:rFonts w:ascii="Arial" w:hAnsi="Arial" w:cs="Arial"/>
              </w:rPr>
            </w:pPr>
          </w:p>
        </w:tc>
        <w:tc>
          <w:tcPr>
            <w:tcW w:w="3627" w:type="dxa"/>
          </w:tcPr>
          <w:p w14:paraId="319B04F3" w14:textId="1EC329E0" w:rsidR="005F7094" w:rsidRPr="001204EE" w:rsidRDefault="005F7094" w:rsidP="004D1FDB">
            <w:pPr>
              <w:rPr>
                <w:rFonts w:ascii="Arial" w:hAnsi="Arial" w:cs="Arial"/>
              </w:rPr>
            </w:pPr>
          </w:p>
        </w:tc>
      </w:tr>
      <w:tr w:rsidR="00B95687" w:rsidRPr="001204EE" w14:paraId="391436D4" w14:textId="235DF20F" w:rsidTr="00ED2229">
        <w:trPr>
          <w:trHeight w:val="5038"/>
        </w:trPr>
        <w:tc>
          <w:tcPr>
            <w:tcW w:w="10768" w:type="dxa"/>
            <w:gridSpan w:val="4"/>
          </w:tcPr>
          <w:p w14:paraId="13919767" w14:textId="77777777" w:rsidR="00B95687" w:rsidRDefault="00B95687" w:rsidP="004D1FDB">
            <w:pPr>
              <w:rPr>
                <w:rFonts w:ascii="Arial" w:hAnsi="Arial" w:cs="Arial"/>
                <w:b/>
              </w:rPr>
            </w:pPr>
            <w:r w:rsidRPr="001204EE">
              <w:rPr>
                <w:rFonts w:ascii="Arial" w:hAnsi="Arial" w:cs="Arial"/>
                <w:b/>
              </w:rPr>
              <w:lastRenderedPageBreak/>
              <w:t>Evidence of Pupil Progress</w:t>
            </w:r>
            <w:r w:rsidR="008B43D5">
              <w:rPr>
                <w:rFonts w:ascii="Arial" w:hAnsi="Arial" w:cs="Arial"/>
                <w:b/>
              </w:rPr>
              <w:t xml:space="preserve"> (Complete this section in advance of the lesson). </w:t>
            </w:r>
          </w:p>
          <w:p w14:paraId="2377B4CA" w14:textId="77777777" w:rsidR="008B43D5" w:rsidRDefault="008B43D5" w:rsidP="004D1FDB">
            <w:pPr>
              <w:rPr>
                <w:rFonts w:ascii="Arial" w:hAnsi="Arial" w:cs="Arial"/>
                <w:b/>
              </w:rPr>
            </w:pPr>
          </w:p>
          <w:p w14:paraId="2B09FBF9" w14:textId="5479E5AF" w:rsidR="008B43D5" w:rsidRPr="001204EE" w:rsidRDefault="008B43D5" w:rsidP="004D1FD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What tools will you use to show the pupils have made progress in your lesson? Remember making progress requires a pupil to be able to have developed new knowledge or a new skill they didn’t have before the lesson.</w:t>
            </w:r>
          </w:p>
        </w:tc>
      </w:tr>
    </w:tbl>
    <w:p w14:paraId="578845C5" w14:textId="77777777" w:rsidR="00A12754" w:rsidRDefault="00A12754" w:rsidP="00A12754"/>
    <w:tbl>
      <w:tblPr>
        <w:tblpPr w:leftFromText="180" w:rightFromText="180" w:vertAnchor="text" w:horzAnchor="margin" w:tblpXSpec="center" w:tblpY="-68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01"/>
      </w:tblGrid>
      <w:tr w:rsidR="00A12754" w:rsidRPr="004E1E71" w14:paraId="705BCC01" w14:textId="77777777" w:rsidTr="00ED2229">
        <w:trPr>
          <w:trHeight w:val="1130"/>
        </w:trPr>
        <w:tc>
          <w:tcPr>
            <w:tcW w:w="10201" w:type="dxa"/>
          </w:tcPr>
          <w:p w14:paraId="21E97FD8" w14:textId="77777777" w:rsidR="00A12754" w:rsidRPr="00994C86" w:rsidRDefault="00A12754" w:rsidP="004D1FDB">
            <w:pPr>
              <w:rPr>
                <w:rFonts w:asciiTheme="minorHAnsi" w:hAnsiTheme="minorHAnsi"/>
                <w:b/>
              </w:rPr>
            </w:pPr>
            <w:r w:rsidRPr="00994C86">
              <w:rPr>
                <w:rFonts w:asciiTheme="minorHAnsi" w:hAnsiTheme="minorHAnsi"/>
                <w:b/>
              </w:rPr>
              <w:t xml:space="preserve">Resources needed:  </w:t>
            </w:r>
          </w:p>
          <w:p w14:paraId="15DA3CD1" w14:textId="77777777" w:rsidR="00A12754" w:rsidRPr="00437743" w:rsidRDefault="00A12754" w:rsidP="004D1FDB">
            <w:pPr>
              <w:pStyle w:val="Heading5"/>
              <w:rPr>
                <w:rFonts w:asciiTheme="minorHAnsi" w:hAnsiTheme="minorHAnsi"/>
                <w:sz w:val="20"/>
                <w:u w:val="none"/>
              </w:rPr>
            </w:pPr>
          </w:p>
        </w:tc>
      </w:tr>
      <w:tr w:rsidR="00A12754" w:rsidRPr="004E1E71" w14:paraId="129039C5" w14:textId="77777777" w:rsidTr="00ED2229">
        <w:trPr>
          <w:trHeight w:val="1118"/>
        </w:trPr>
        <w:tc>
          <w:tcPr>
            <w:tcW w:w="10201" w:type="dxa"/>
          </w:tcPr>
          <w:p w14:paraId="0CAE3768" w14:textId="77777777" w:rsidR="00A12754" w:rsidRPr="003C4BDA" w:rsidRDefault="00A12754" w:rsidP="004D1FDB">
            <w:pPr>
              <w:rPr>
                <w:rFonts w:asciiTheme="minorHAnsi" w:hAnsiTheme="minorHAnsi"/>
              </w:rPr>
            </w:pPr>
            <w:r w:rsidRPr="00437743">
              <w:rPr>
                <w:rFonts w:asciiTheme="minorHAnsi" w:hAnsiTheme="minorHAnsi"/>
                <w:b/>
              </w:rPr>
              <w:t>Health and Safety issues and Risk Assessment</w:t>
            </w:r>
            <w:r>
              <w:rPr>
                <w:rFonts w:asciiTheme="minorHAnsi" w:hAnsiTheme="minorHAnsi"/>
              </w:rPr>
              <w:t>:</w:t>
            </w:r>
          </w:p>
        </w:tc>
      </w:tr>
      <w:tr w:rsidR="00A12754" w:rsidRPr="004E1E71" w14:paraId="0DFB0748" w14:textId="77777777" w:rsidTr="00ED2229">
        <w:trPr>
          <w:trHeight w:val="1231"/>
        </w:trPr>
        <w:tc>
          <w:tcPr>
            <w:tcW w:w="10201" w:type="dxa"/>
          </w:tcPr>
          <w:p w14:paraId="4204FBC1" w14:textId="77777777" w:rsidR="00A12754" w:rsidRDefault="00A12754" w:rsidP="004D1FDB">
            <w:pPr>
              <w:rPr>
                <w:rFonts w:asciiTheme="minorHAnsi" w:hAnsiTheme="minorHAnsi"/>
              </w:rPr>
            </w:pPr>
            <w:r w:rsidRPr="004E1E71">
              <w:rPr>
                <w:rFonts w:asciiTheme="minorHAnsi" w:hAnsiTheme="minorHAnsi"/>
                <w:b/>
              </w:rPr>
              <w:t>Homework set:</w:t>
            </w:r>
            <w:r w:rsidRPr="004E1E71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Homework research specialized cells.</w:t>
            </w:r>
          </w:p>
          <w:p w14:paraId="543AF600" w14:textId="77777777" w:rsidR="00A12754" w:rsidRDefault="00A12754" w:rsidP="004D1FDB">
            <w:pPr>
              <w:rPr>
                <w:rFonts w:asciiTheme="minorHAnsi" w:hAnsiTheme="minorHAnsi"/>
              </w:rPr>
            </w:pPr>
          </w:p>
          <w:p w14:paraId="74FC4480" w14:textId="77777777" w:rsidR="00A12754" w:rsidRPr="004E1E71" w:rsidRDefault="00A12754" w:rsidP="004D1FDB">
            <w:pPr>
              <w:rPr>
                <w:rFonts w:asciiTheme="minorHAnsi" w:hAnsiTheme="minorHAnsi"/>
              </w:rPr>
            </w:pPr>
          </w:p>
          <w:p w14:paraId="0CDCCEED" w14:textId="77777777" w:rsidR="00A12754" w:rsidRPr="004E1E71" w:rsidRDefault="00A12754" w:rsidP="004D1FDB">
            <w:pPr>
              <w:rPr>
                <w:rFonts w:asciiTheme="minorHAnsi" w:hAnsiTheme="minorHAnsi"/>
              </w:rPr>
            </w:pPr>
          </w:p>
        </w:tc>
      </w:tr>
    </w:tbl>
    <w:p w14:paraId="7989FD79" w14:textId="77777777" w:rsidR="00A12754" w:rsidRPr="009E472C" w:rsidRDefault="00A12754" w:rsidP="009E472C">
      <w:pPr>
        <w:jc w:val="center"/>
        <w:rPr>
          <w:b/>
          <w:bCs/>
        </w:rPr>
      </w:pPr>
    </w:p>
    <w:p w14:paraId="76FCE664" w14:textId="4A89D12E" w:rsidR="00A12754" w:rsidRPr="009E472C" w:rsidRDefault="009E472C" w:rsidP="009E472C">
      <w:pPr>
        <w:jc w:val="center"/>
        <w:rPr>
          <w:b/>
          <w:bCs/>
        </w:rPr>
      </w:pPr>
      <w:r w:rsidRPr="009E472C">
        <w:rPr>
          <w:b/>
          <w:bCs/>
        </w:rPr>
        <w:t xml:space="preserve">The next page of the lesson plan is to be completed after the lesson is </w:t>
      </w:r>
      <w:r>
        <w:rPr>
          <w:b/>
          <w:bCs/>
        </w:rPr>
        <w:t>finished.</w:t>
      </w:r>
    </w:p>
    <w:p w14:paraId="6A05A809" w14:textId="67414F7F" w:rsidR="00437743" w:rsidRDefault="00437743" w:rsidP="00994C86">
      <w:pPr>
        <w:spacing w:after="160" w:line="259" w:lineRule="auto"/>
        <w:rPr>
          <w:rFonts w:asciiTheme="minorHAnsi" w:hAnsiTheme="minorHAnsi"/>
        </w:rPr>
      </w:pPr>
    </w:p>
    <w:p w14:paraId="14828C35" w14:textId="77777777" w:rsidR="009E472C" w:rsidRDefault="009E472C" w:rsidP="00994C86">
      <w:pPr>
        <w:spacing w:after="160" w:line="259" w:lineRule="auto"/>
        <w:rPr>
          <w:rFonts w:asciiTheme="minorHAnsi" w:hAnsiTheme="minorHAnsi"/>
        </w:rPr>
      </w:pPr>
    </w:p>
    <w:p w14:paraId="735D8646" w14:textId="77777777" w:rsidR="009E472C" w:rsidRDefault="009E472C" w:rsidP="00994C86">
      <w:pPr>
        <w:spacing w:after="160" w:line="259" w:lineRule="auto"/>
        <w:rPr>
          <w:rFonts w:asciiTheme="minorHAnsi" w:hAnsiTheme="minorHAnsi"/>
        </w:rPr>
      </w:pPr>
    </w:p>
    <w:p w14:paraId="0741D280" w14:textId="77777777" w:rsidR="009E472C" w:rsidRDefault="009E472C" w:rsidP="00994C86">
      <w:pPr>
        <w:spacing w:after="160" w:line="259" w:lineRule="auto"/>
        <w:rPr>
          <w:rFonts w:asciiTheme="minorHAnsi" w:hAnsiTheme="minorHAnsi"/>
        </w:rPr>
      </w:pPr>
    </w:p>
    <w:p w14:paraId="2CD8E57B" w14:textId="77777777" w:rsidR="009E472C" w:rsidRDefault="009E472C" w:rsidP="00994C86">
      <w:pPr>
        <w:spacing w:after="160" w:line="259" w:lineRule="auto"/>
        <w:rPr>
          <w:rFonts w:asciiTheme="minorHAnsi" w:hAnsiTheme="minorHAnsi"/>
        </w:rPr>
      </w:pPr>
    </w:p>
    <w:p w14:paraId="4B06E3D0" w14:textId="77777777" w:rsidR="009E472C" w:rsidRDefault="009E472C" w:rsidP="00994C86">
      <w:pPr>
        <w:spacing w:after="160" w:line="259" w:lineRule="auto"/>
        <w:rPr>
          <w:rFonts w:asciiTheme="minorHAnsi" w:hAnsiTheme="minorHAnsi"/>
        </w:rPr>
      </w:pPr>
    </w:p>
    <w:p w14:paraId="5F4CFC47" w14:textId="77777777" w:rsidR="009E472C" w:rsidRDefault="009E472C" w:rsidP="00994C86">
      <w:pPr>
        <w:spacing w:after="160" w:line="259" w:lineRule="auto"/>
        <w:rPr>
          <w:rFonts w:asciiTheme="minorHAnsi" w:hAnsiTheme="minorHAnsi"/>
        </w:rPr>
      </w:pPr>
    </w:p>
    <w:p w14:paraId="1CDBDBF9" w14:textId="77777777" w:rsidR="009E472C" w:rsidRDefault="009E472C" w:rsidP="00994C86">
      <w:pPr>
        <w:spacing w:after="160" w:line="259" w:lineRule="auto"/>
        <w:rPr>
          <w:rFonts w:asciiTheme="minorHAnsi" w:hAnsiTheme="minorHAnsi"/>
        </w:rPr>
      </w:pPr>
    </w:p>
    <w:p w14:paraId="4B20BE32" w14:textId="77777777" w:rsidR="009E472C" w:rsidRDefault="009E472C" w:rsidP="00994C86">
      <w:pPr>
        <w:spacing w:after="160" w:line="259" w:lineRule="auto"/>
        <w:rPr>
          <w:rFonts w:asciiTheme="minorHAnsi" w:hAnsiTheme="minorHAnsi"/>
        </w:rPr>
      </w:pPr>
    </w:p>
    <w:p w14:paraId="6489FADB" w14:textId="77777777" w:rsidR="009E472C" w:rsidRDefault="009E472C" w:rsidP="00994C86">
      <w:pPr>
        <w:spacing w:after="160" w:line="259" w:lineRule="auto"/>
        <w:rPr>
          <w:rFonts w:asciiTheme="minorHAnsi" w:hAnsiTheme="minorHAnsi"/>
        </w:rPr>
      </w:pPr>
    </w:p>
    <w:p w14:paraId="1A6910C6" w14:textId="77777777" w:rsidR="009E472C" w:rsidRDefault="009E472C" w:rsidP="00994C86">
      <w:pPr>
        <w:spacing w:after="160" w:line="259" w:lineRule="auto"/>
        <w:rPr>
          <w:rFonts w:asciiTheme="minorHAnsi" w:hAnsiTheme="minorHAnsi"/>
        </w:rPr>
      </w:pPr>
    </w:p>
    <w:p w14:paraId="04B9CE7C" w14:textId="77777777" w:rsidR="009E472C" w:rsidRDefault="009E472C" w:rsidP="00994C86">
      <w:pPr>
        <w:spacing w:after="160" w:line="259" w:lineRule="auto"/>
        <w:rPr>
          <w:rFonts w:asciiTheme="minorHAnsi" w:hAnsiTheme="minorHAnsi"/>
        </w:rPr>
      </w:pPr>
    </w:p>
    <w:p w14:paraId="7EB34C07" w14:textId="77777777" w:rsidR="009E472C" w:rsidRDefault="009E472C" w:rsidP="009E472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sz w:val="28"/>
          <w:szCs w:val="28"/>
        </w:rPr>
        <w:t>Evaluation &amp; Reflection</w:t>
      </w:r>
      <w:r>
        <w:rPr>
          <w:rStyle w:val="eop"/>
          <w:rFonts w:ascii="Arial" w:hAnsi="Arial" w:cs="Arial"/>
          <w:b/>
          <w:bCs/>
          <w:sz w:val="28"/>
          <w:szCs w:val="28"/>
        </w:rPr>
        <w:t> </w:t>
      </w:r>
    </w:p>
    <w:p w14:paraId="3F78B789" w14:textId="44E0EBAB" w:rsidR="009E472C" w:rsidRDefault="009E472C" w:rsidP="009E472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i/>
          <w:iCs/>
          <w:color w:val="404040"/>
          <w:sz w:val="22"/>
          <w:szCs w:val="22"/>
        </w:rPr>
        <w:t xml:space="preserve">Please complete a </w:t>
      </w:r>
      <w:r w:rsidR="00A33373">
        <w:rPr>
          <w:rStyle w:val="normaltextrun"/>
          <w:rFonts w:ascii="Arial" w:hAnsi="Arial" w:cs="Arial"/>
          <w:i/>
          <w:iCs/>
          <w:color w:val="404040"/>
          <w:sz w:val="22"/>
          <w:szCs w:val="22"/>
        </w:rPr>
        <w:t>detailed</w:t>
      </w:r>
      <w:r>
        <w:rPr>
          <w:rStyle w:val="normaltextrun"/>
          <w:rFonts w:ascii="Arial" w:hAnsi="Arial" w:cs="Arial"/>
          <w:i/>
          <w:iCs/>
          <w:color w:val="404040"/>
          <w:sz w:val="22"/>
          <w:szCs w:val="22"/>
        </w:rPr>
        <w:t xml:space="preserve"> evaluation for each of your formally observed lessons. For other lessons</w:t>
      </w:r>
      <w:r w:rsidR="00A33373">
        <w:rPr>
          <w:rStyle w:val="normaltextrun"/>
          <w:rFonts w:ascii="Arial" w:hAnsi="Arial" w:cs="Arial"/>
          <w:i/>
          <w:iCs/>
          <w:color w:val="404040"/>
          <w:sz w:val="22"/>
          <w:szCs w:val="22"/>
        </w:rPr>
        <w:t>,</w:t>
      </w:r>
      <w:r>
        <w:rPr>
          <w:rStyle w:val="normaltextrun"/>
          <w:rFonts w:ascii="Arial" w:hAnsi="Arial" w:cs="Arial"/>
          <w:i/>
          <w:iCs/>
          <w:color w:val="404040"/>
          <w:sz w:val="22"/>
          <w:szCs w:val="22"/>
        </w:rPr>
        <w:t xml:space="preserve"> the evaluation might cover all headings below or focus on just some in detail</w:t>
      </w:r>
      <w:r>
        <w:rPr>
          <w:rStyle w:val="normaltextrun"/>
          <w:rFonts w:ascii="Arial" w:hAnsi="Arial" w:cs="Arial"/>
          <w:sz w:val="22"/>
          <w:szCs w:val="22"/>
        </w:rPr>
        <w:t>.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1525D39F" w14:textId="77777777" w:rsidR="009E472C" w:rsidRDefault="009E472C" w:rsidP="009E472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67342DDC" w14:textId="77777777" w:rsidR="009E472C" w:rsidRDefault="009E472C" w:rsidP="009E472C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b/>
          <w:bCs/>
          <w:sz w:val="18"/>
          <w:szCs w:val="18"/>
        </w:rPr>
      </w:pPr>
      <w:r>
        <w:rPr>
          <w:rStyle w:val="normaltextrun"/>
          <w:rFonts w:ascii="Arial" w:hAnsi="Arial" w:cs="Arial"/>
          <w:b/>
          <w:bCs/>
        </w:rPr>
        <w:t>Learning Outcomes/Objectives </w:t>
      </w:r>
      <w:r>
        <w:rPr>
          <w:rStyle w:val="eop"/>
          <w:rFonts w:ascii="Arial" w:hAnsi="Arial" w:cs="Arial"/>
          <w:b/>
          <w:bCs/>
        </w:rPr>
        <w:t> </w:t>
      </w:r>
    </w:p>
    <w:p w14:paraId="57D04C7A" w14:textId="77777777" w:rsidR="009E472C" w:rsidRDefault="009E472C" w:rsidP="009E472C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2"/>
          <w:szCs w:val="22"/>
        </w:rPr>
        <w:t>Were Intended Learning Outcomes/Objectives met? How do you? If not, why not?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061B39C8" w14:textId="1ECA7C61" w:rsidR="009E472C" w:rsidRDefault="009E472C" w:rsidP="00A33373">
      <w:pPr>
        <w:pStyle w:val="paragraph"/>
        <w:spacing w:before="0" w:beforeAutospacing="0" w:after="0" w:afterAutospacing="0"/>
        <w:ind w:left="27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315DF8C6" w14:textId="77777777" w:rsidR="00A33373" w:rsidRDefault="00A33373" w:rsidP="00A33373">
      <w:pPr>
        <w:pStyle w:val="paragraph"/>
        <w:spacing w:before="0" w:beforeAutospacing="0" w:after="0" w:afterAutospacing="0"/>
        <w:ind w:left="27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72ECEF3D" w14:textId="77777777" w:rsidR="00A33373" w:rsidRDefault="00A33373" w:rsidP="00A33373">
      <w:pPr>
        <w:pStyle w:val="paragraph"/>
        <w:spacing w:before="0" w:beforeAutospacing="0" w:after="0" w:afterAutospacing="0"/>
        <w:ind w:left="27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31D3A0BF" w14:textId="77777777" w:rsidR="00A33373" w:rsidRDefault="00A33373" w:rsidP="00A33373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sz w:val="18"/>
          <w:szCs w:val="18"/>
        </w:rPr>
      </w:pPr>
    </w:p>
    <w:p w14:paraId="5D8464BA" w14:textId="77777777" w:rsidR="009E472C" w:rsidRDefault="009E472C" w:rsidP="009E472C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b/>
          <w:bCs/>
          <w:sz w:val="18"/>
          <w:szCs w:val="18"/>
        </w:rPr>
      </w:pPr>
      <w:r>
        <w:rPr>
          <w:rStyle w:val="normaltextrun"/>
          <w:rFonts w:ascii="Arial" w:hAnsi="Arial" w:cs="Arial"/>
          <w:b/>
          <w:bCs/>
        </w:rPr>
        <w:t>Assessment: </w:t>
      </w:r>
      <w:r>
        <w:rPr>
          <w:rStyle w:val="eop"/>
          <w:rFonts w:ascii="Arial" w:hAnsi="Arial" w:cs="Arial"/>
          <w:b/>
          <w:bCs/>
        </w:rPr>
        <w:t> </w:t>
      </w:r>
    </w:p>
    <w:p w14:paraId="3B1920D1" w14:textId="77777777" w:rsidR="009E472C" w:rsidRDefault="009E472C" w:rsidP="009E472C">
      <w:pPr>
        <w:pStyle w:val="paragraph"/>
        <w:spacing w:before="0" w:beforeAutospacing="0" w:after="0" w:afterAutospacing="0"/>
        <w:ind w:left="270"/>
        <w:textAlignment w:val="baseline"/>
        <w:rPr>
          <w:rStyle w:val="eop"/>
          <w:rFonts w:ascii="Arial" w:hAnsi="Arial" w:cs="Arial"/>
          <w:sz w:val="22"/>
          <w:szCs w:val="22"/>
        </w:rPr>
      </w:pPr>
      <w:r>
        <w:rPr>
          <w:rStyle w:val="normaltextrun"/>
          <w:rFonts w:ascii="Arial" w:hAnsi="Arial" w:cs="Arial"/>
          <w:sz w:val="22"/>
          <w:szCs w:val="22"/>
        </w:rPr>
        <w:t>Were your assessment strategies effective? Did you give appropriate feedback?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2C36C073" w14:textId="77777777" w:rsid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Style w:val="eop"/>
          <w:rFonts w:ascii="Arial" w:hAnsi="Arial" w:cs="Arial"/>
          <w:sz w:val="22"/>
          <w:szCs w:val="22"/>
        </w:rPr>
      </w:pPr>
    </w:p>
    <w:p w14:paraId="4DADCE6D" w14:textId="77777777" w:rsid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Style w:val="eop"/>
          <w:rFonts w:ascii="Arial" w:hAnsi="Arial" w:cs="Arial"/>
          <w:sz w:val="22"/>
          <w:szCs w:val="22"/>
        </w:rPr>
      </w:pPr>
    </w:p>
    <w:p w14:paraId="49BD112E" w14:textId="77777777" w:rsid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Style w:val="eop"/>
          <w:rFonts w:ascii="Arial" w:hAnsi="Arial" w:cs="Arial"/>
          <w:sz w:val="22"/>
          <w:szCs w:val="22"/>
        </w:rPr>
      </w:pPr>
    </w:p>
    <w:p w14:paraId="087BBDAB" w14:textId="77777777" w:rsidR="00813775" w:rsidRP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Style w:val="eop"/>
          <w:rFonts w:ascii="Arial" w:hAnsi="Arial" w:cs="Arial"/>
          <w:b/>
          <w:bCs/>
          <w:sz w:val="22"/>
          <w:szCs w:val="22"/>
        </w:rPr>
      </w:pPr>
    </w:p>
    <w:p w14:paraId="2DB95AC6" w14:textId="390C2CD5" w:rsidR="00813775" w:rsidRP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Style w:val="eop"/>
          <w:rFonts w:ascii="Arial" w:hAnsi="Arial" w:cs="Arial"/>
          <w:b/>
          <w:bCs/>
          <w:sz w:val="22"/>
          <w:szCs w:val="22"/>
        </w:rPr>
      </w:pPr>
      <w:r w:rsidRPr="00813775">
        <w:rPr>
          <w:rStyle w:val="eop"/>
          <w:rFonts w:ascii="Arial" w:hAnsi="Arial" w:cs="Arial"/>
          <w:b/>
          <w:bCs/>
          <w:sz w:val="22"/>
          <w:szCs w:val="22"/>
        </w:rPr>
        <w:t>Misconceptions</w:t>
      </w:r>
    </w:p>
    <w:p w14:paraId="53EE2D4F" w14:textId="6E1AC7EF" w:rsid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Style w:val="eop"/>
          <w:rFonts w:ascii="Arial" w:hAnsi="Arial" w:cs="Arial"/>
          <w:sz w:val="22"/>
          <w:szCs w:val="22"/>
        </w:rPr>
      </w:pPr>
      <w:r>
        <w:rPr>
          <w:rStyle w:val="eop"/>
          <w:rFonts w:ascii="Arial" w:hAnsi="Arial" w:cs="Arial"/>
          <w:sz w:val="22"/>
          <w:szCs w:val="22"/>
        </w:rPr>
        <w:t>What misconceptions arose in this lesson, how did you tackle these? How confident are you that all pupils have a concrete understanding of the topic. Refer to evidence from the lesson.</w:t>
      </w:r>
    </w:p>
    <w:p w14:paraId="71257A41" w14:textId="77777777" w:rsid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Style w:val="eop"/>
          <w:rFonts w:ascii="Arial" w:hAnsi="Arial" w:cs="Arial"/>
          <w:sz w:val="22"/>
          <w:szCs w:val="22"/>
        </w:rPr>
      </w:pPr>
    </w:p>
    <w:p w14:paraId="3179D813" w14:textId="77777777" w:rsidR="00813775" w:rsidRDefault="00813775" w:rsidP="00813775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</w:p>
    <w:p w14:paraId="3A5FE1B4" w14:textId="77777777" w:rsid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sz w:val="18"/>
          <w:szCs w:val="18"/>
        </w:rPr>
      </w:pPr>
    </w:p>
    <w:p w14:paraId="6C426465" w14:textId="77777777" w:rsid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sz w:val="18"/>
          <w:szCs w:val="18"/>
        </w:rPr>
      </w:pPr>
    </w:p>
    <w:p w14:paraId="647DA11A" w14:textId="77777777" w:rsidR="009E472C" w:rsidRDefault="009E472C" w:rsidP="009E472C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b/>
          <w:bCs/>
          <w:sz w:val="18"/>
          <w:szCs w:val="18"/>
        </w:rPr>
      </w:pPr>
      <w:r>
        <w:rPr>
          <w:rStyle w:val="normaltextrun"/>
          <w:rFonts w:ascii="Arial" w:hAnsi="Arial" w:cs="Arial"/>
          <w:b/>
          <w:bCs/>
        </w:rPr>
        <w:t>Communication: </w:t>
      </w:r>
      <w:r>
        <w:rPr>
          <w:rStyle w:val="eop"/>
          <w:rFonts w:ascii="Arial" w:hAnsi="Arial" w:cs="Arial"/>
          <w:b/>
          <w:bCs/>
        </w:rPr>
        <w:t> </w:t>
      </w:r>
    </w:p>
    <w:p w14:paraId="429A492C" w14:textId="77777777" w:rsidR="009E472C" w:rsidRDefault="009E472C" w:rsidP="009E472C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2"/>
          <w:szCs w:val="22"/>
        </w:rPr>
        <w:t>Were your instructions clear?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65EB499E" w14:textId="77777777" w:rsid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18508BF1" w14:textId="77777777" w:rsid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7E35EC61" w14:textId="1235569E" w:rsidR="009E472C" w:rsidRDefault="009E472C" w:rsidP="0081377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Arial" w:hAnsi="Arial" w:cs="Arial"/>
          <w:sz w:val="22"/>
          <w:szCs w:val="22"/>
        </w:rPr>
        <w:t> </w:t>
      </w:r>
    </w:p>
    <w:p w14:paraId="75BA53E6" w14:textId="77777777" w:rsidR="009E472C" w:rsidRDefault="009E472C" w:rsidP="009E472C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b/>
          <w:bCs/>
          <w:sz w:val="18"/>
          <w:szCs w:val="18"/>
        </w:rPr>
      </w:pPr>
      <w:r>
        <w:rPr>
          <w:rStyle w:val="normaltextrun"/>
          <w:rFonts w:ascii="Arial" w:hAnsi="Arial" w:cs="Arial"/>
          <w:b/>
          <w:bCs/>
        </w:rPr>
        <w:t>Timings/resources</w:t>
      </w:r>
      <w:r>
        <w:rPr>
          <w:rStyle w:val="eop"/>
          <w:rFonts w:ascii="Arial" w:hAnsi="Arial" w:cs="Arial"/>
          <w:b/>
          <w:bCs/>
        </w:rPr>
        <w:t> </w:t>
      </w:r>
    </w:p>
    <w:p w14:paraId="083198C4" w14:textId="77777777" w:rsidR="009E472C" w:rsidRDefault="009E472C" w:rsidP="009E472C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2"/>
          <w:szCs w:val="22"/>
        </w:rPr>
        <w:t>Were your planned timings appropriate, did you do a plenary?  If not, why not?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375DE75E" w14:textId="77777777" w:rsid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181714F5" w14:textId="77777777" w:rsid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32554EFC" w14:textId="77777777" w:rsid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30969790" w14:textId="77777777" w:rsid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1B803F36" w14:textId="0DC3EE38" w:rsidR="009E472C" w:rsidRDefault="009E472C" w:rsidP="009E472C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b/>
          <w:bCs/>
          <w:sz w:val="18"/>
          <w:szCs w:val="18"/>
        </w:rPr>
      </w:pPr>
      <w:r>
        <w:rPr>
          <w:rStyle w:val="normaltextrun"/>
          <w:rFonts w:ascii="Arial" w:hAnsi="Arial" w:cs="Arial"/>
          <w:b/>
          <w:bCs/>
        </w:rPr>
        <w:t>Inclusion</w:t>
      </w:r>
      <w:r>
        <w:rPr>
          <w:rStyle w:val="eop"/>
          <w:rFonts w:ascii="Arial" w:hAnsi="Arial" w:cs="Arial"/>
          <w:b/>
          <w:bCs/>
        </w:rPr>
        <w:t> </w:t>
      </w:r>
    </w:p>
    <w:p w14:paraId="2205BB82" w14:textId="77777777" w:rsidR="009E472C" w:rsidRDefault="009E472C" w:rsidP="009E472C">
      <w:pPr>
        <w:pStyle w:val="paragraph"/>
        <w:spacing w:before="0" w:beforeAutospacing="0" w:after="0" w:afterAutospacing="0"/>
        <w:ind w:left="270"/>
        <w:textAlignment w:val="baseline"/>
        <w:rPr>
          <w:rStyle w:val="eop"/>
          <w:rFonts w:ascii="Arial" w:hAnsi="Arial" w:cs="Arial"/>
          <w:sz w:val="22"/>
          <w:szCs w:val="22"/>
        </w:rPr>
      </w:pPr>
      <w:r>
        <w:rPr>
          <w:rStyle w:val="normaltextrun"/>
          <w:rFonts w:ascii="Arial" w:hAnsi="Arial" w:cs="Arial"/>
          <w:sz w:val="22"/>
          <w:szCs w:val="22"/>
        </w:rPr>
        <w:t>Were all pupils able to participate at an appropriate level? If not, why not?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446515D5" w14:textId="77777777" w:rsid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Style w:val="eop"/>
          <w:rFonts w:ascii="Arial" w:hAnsi="Arial" w:cs="Arial"/>
          <w:sz w:val="22"/>
          <w:szCs w:val="22"/>
        </w:rPr>
      </w:pPr>
    </w:p>
    <w:p w14:paraId="1F91D737" w14:textId="77777777" w:rsid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Style w:val="eop"/>
          <w:rFonts w:ascii="Arial" w:hAnsi="Arial" w:cs="Arial"/>
          <w:sz w:val="22"/>
          <w:szCs w:val="22"/>
        </w:rPr>
      </w:pPr>
    </w:p>
    <w:p w14:paraId="6DC7DEA3" w14:textId="77777777" w:rsid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Style w:val="eop"/>
          <w:rFonts w:ascii="Arial" w:hAnsi="Arial" w:cs="Arial"/>
          <w:sz w:val="22"/>
          <w:szCs w:val="22"/>
        </w:rPr>
      </w:pPr>
    </w:p>
    <w:p w14:paraId="657AE6DD" w14:textId="77777777" w:rsid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sz w:val="18"/>
          <w:szCs w:val="18"/>
        </w:rPr>
      </w:pPr>
    </w:p>
    <w:p w14:paraId="5C70765D" w14:textId="77777777" w:rsidR="009E472C" w:rsidRDefault="009E472C" w:rsidP="009E472C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b/>
          <w:bCs/>
          <w:sz w:val="18"/>
          <w:szCs w:val="18"/>
        </w:rPr>
      </w:pPr>
      <w:r>
        <w:rPr>
          <w:rStyle w:val="normaltextrun"/>
          <w:rFonts w:ascii="Arial" w:hAnsi="Arial" w:cs="Arial"/>
          <w:b/>
          <w:bCs/>
        </w:rPr>
        <w:t>Classroom management</w:t>
      </w:r>
      <w:r>
        <w:rPr>
          <w:rStyle w:val="eop"/>
          <w:rFonts w:ascii="Arial" w:hAnsi="Arial" w:cs="Arial"/>
          <w:b/>
          <w:bCs/>
        </w:rPr>
        <w:t> </w:t>
      </w:r>
    </w:p>
    <w:p w14:paraId="6179AF57" w14:textId="77777777" w:rsidR="009E472C" w:rsidRDefault="009E472C" w:rsidP="009E472C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2"/>
          <w:szCs w:val="22"/>
        </w:rPr>
        <w:t>Were pupils on task?  If not, what might encourage them to engage in the lesson?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0B911561" w14:textId="77777777" w:rsid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5EBB007B" w14:textId="77777777" w:rsidR="00813775" w:rsidRDefault="00813775" w:rsidP="009E472C">
      <w:pPr>
        <w:pStyle w:val="paragraph"/>
        <w:spacing w:before="0" w:beforeAutospacing="0" w:after="0" w:afterAutospacing="0"/>
        <w:ind w:left="27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3DCEE43D" w14:textId="57EDF41E" w:rsidR="009E472C" w:rsidRDefault="009E472C" w:rsidP="009E472C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b/>
          <w:bCs/>
          <w:sz w:val="18"/>
          <w:szCs w:val="18"/>
        </w:rPr>
      </w:pPr>
      <w:r>
        <w:rPr>
          <w:rStyle w:val="eop"/>
          <w:rFonts w:ascii="Arial" w:hAnsi="Arial" w:cs="Arial"/>
          <w:b/>
          <w:bCs/>
        </w:rPr>
        <w:t> </w:t>
      </w:r>
    </w:p>
    <w:p w14:paraId="4516C69C" w14:textId="77777777" w:rsidR="009E472C" w:rsidRDefault="009E472C" w:rsidP="009E472C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b/>
          <w:bCs/>
          <w:sz w:val="18"/>
          <w:szCs w:val="18"/>
        </w:rPr>
      </w:pPr>
      <w:r>
        <w:rPr>
          <w:rStyle w:val="eop"/>
          <w:rFonts w:ascii="Arial" w:hAnsi="Arial" w:cs="Arial"/>
          <w:b/>
          <w:bCs/>
        </w:rPr>
        <w:t> </w:t>
      </w:r>
    </w:p>
    <w:p w14:paraId="15CE2F55" w14:textId="77777777" w:rsidR="009E472C" w:rsidRDefault="009E472C" w:rsidP="009E472C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b/>
          <w:bCs/>
          <w:sz w:val="18"/>
          <w:szCs w:val="18"/>
        </w:rPr>
      </w:pPr>
      <w:r>
        <w:rPr>
          <w:rStyle w:val="normaltextrun"/>
          <w:rFonts w:ascii="Arial" w:hAnsi="Arial" w:cs="Arial"/>
          <w:b/>
          <w:bCs/>
        </w:rPr>
        <w:t>Conclusion</w:t>
      </w:r>
      <w:r>
        <w:rPr>
          <w:rStyle w:val="eop"/>
          <w:rFonts w:ascii="Arial" w:hAnsi="Arial" w:cs="Arial"/>
          <w:b/>
          <w:bCs/>
        </w:rPr>
        <w:t> </w:t>
      </w:r>
    </w:p>
    <w:p w14:paraId="21FA8F7F" w14:textId="77777777" w:rsidR="009E472C" w:rsidRDefault="009E472C" w:rsidP="009E472C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2"/>
          <w:szCs w:val="22"/>
        </w:rPr>
        <w:t>Identify pupils you need to target &amp; why. 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245FB6C8" w14:textId="77777777" w:rsidR="009E472C" w:rsidRDefault="009E472C" w:rsidP="009E472C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2"/>
          <w:szCs w:val="22"/>
        </w:rPr>
        <w:t>Was there progress against your development targets? 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06F3E09D" w14:textId="77777777" w:rsidR="009E472C" w:rsidRDefault="009E472C" w:rsidP="009E472C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2"/>
          <w:szCs w:val="22"/>
        </w:rPr>
        <w:t>Identify SMART targets, referenced against CCF / Teachers’ Standards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54FCA53A" w14:textId="77777777" w:rsidR="009E472C" w:rsidRDefault="009E472C" w:rsidP="009E472C">
      <w:pPr>
        <w:pStyle w:val="paragraph"/>
        <w:spacing w:before="0" w:beforeAutospacing="0" w:after="0" w:afterAutospacing="0"/>
        <w:ind w:left="27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sz w:val="22"/>
          <w:szCs w:val="22"/>
        </w:rPr>
        <w:t>How will this inform your next lesson / future practice?</w:t>
      </w:r>
      <w:r>
        <w:rPr>
          <w:rStyle w:val="eop"/>
          <w:rFonts w:ascii="Arial" w:hAnsi="Arial" w:cs="Arial"/>
          <w:sz w:val="22"/>
          <w:szCs w:val="22"/>
        </w:rPr>
        <w:t> </w:t>
      </w:r>
    </w:p>
    <w:p w14:paraId="31D2ED93" w14:textId="77777777" w:rsidR="009E472C" w:rsidRPr="004E1E71" w:rsidRDefault="009E472C" w:rsidP="00994C86">
      <w:pPr>
        <w:spacing w:after="160" w:line="259" w:lineRule="auto"/>
        <w:rPr>
          <w:rFonts w:asciiTheme="minorHAnsi" w:hAnsiTheme="minorHAnsi"/>
        </w:rPr>
      </w:pPr>
    </w:p>
    <w:sectPr w:rsidR="009E472C" w:rsidRPr="004E1E71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2DF54A" w14:textId="77777777" w:rsidR="00D07BAA" w:rsidRDefault="00D07BAA" w:rsidP="00DF552D">
      <w:r>
        <w:separator/>
      </w:r>
    </w:p>
  </w:endnote>
  <w:endnote w:type="continuationSeparator" w:id="0">
    <w:p w14:paraId="1A939654" w14:textId="77777777" w:rsidR="00D07BAA" w:rsidRDefault="00D07BAA" w:rsidP="00DF5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0770A5" w14:textId="77777777" w:rsidR="00D07BAA" w:rsidRDefault="00D07BAA" w:rsidP="00DF552D">
      <w:r>
        <w:separator/>
      </w:r>
    </w:p>
  </w:footnote>
  <w:footnote w:type="continuationSeparator" w:id="0">
    <w:p w14:paraId="07395A3C" w14:textId="77777777" w:rsidR="00D07BAA" w:rsidRDefault="00D07BAA" w:rsidP="00DF55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8F126" w14:textId="11042663" w:rsidR="00DF552D" w:rsidRPr="00DF552D" w:rsidRDefault="00DF552D" w:rsidP="00DF552D">
    <w:pPr>
      <w:pStyle w:val="Header"/>
      <w:rPr>
        <w:rFonts w:ascii="Arial" w:hAnsi="Arial" w:cs="Arial"/>
      </w:rPr>
    </w:pPr>
    <w:r w:rsidRPr="00DF552D">
      <w:rPr>
        <w:rFonts w:ascii="Arial" w:hAnsi="Arial" w:cs="Arial"/>
      </w:rPr>
      <w:t>PGCE Science Lesson Plan 20</w:t>
    </w:r>
    <w:r w:rsidR="0027326C">
      <w:rPr>
        <w:rFonts w:ascii="Arial" w:hAnsi="Arial" w:cs="Arial"/>
      </w:rPr>
      <w:t>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AE2BE4"/>
    <w:multiLevelType w:val="hybridMultilevel"/>
    <w:tmpl w:val="010458B6"/>
    <w:lvl w:ilvl="0" w:tplc="9342CB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86F5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514E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7C28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8430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FE26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2060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70EE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0897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0tDQ1NDMxMDY3NTNU0lEKTi0uzszPAykwrAUA3H8SKiwAAAA="/>
  </w:docVars>
  <w:rsids>
    <w:rsidRoot w:val="00437743"/>
    <w:rsid w:val="000E6344"/>
    <w:rsid w:val="001204EE"/>
    <w:rsid w:val="00190253"/>
    <w:rsid w:val="001E4959"/>
    <w:rsid w:val="0027326C"/>
    <w:rsid w:val="00294832"/>
    <w:rsid w:val="002D4542"/>
    <w:rsid w:val="00302665"/>
    <w:rsid w:val="00371C9F"/>
    <w:rsid w:val="003A6F69"/>
    <w:rsid w:val="00437743"/>
    <w:rsid w:val="00462D5B"/>
    <w:rsid w:val="005E6F65"/>
    <w:rsid w:val="005F0C9C"/>
    <w:rsid w:val="005F4634"/>
    <w:rsid w:val="005F7094"/>
    <w:rsid w:val="006861D4"/>
    <w:rsid w:val="00721FF1"/>
    <w:rsid w:val="0075788E"/>
    <w:rsid w:val="007C2739"/>
    <w:rsid w:val="007C561F"/>
    <w:rsid w:val="00813775"/>
    <w:rsid w:val="008441F9"/>
    <w:rsid w:val="0085528E"/>
    <w:rsid w:val="008648AA"/>
    <w:rsid w:val="008B43D5"/>
    <w:rsid w:val="00911787"/>
    <w:rsid w:val="009431DF"/>
    <w:rsid w:val="0094558C"/>
    <w:rsid w:val="00994C86"/>
    <w:rsid w:val="009B0564"/>
    <w:rsid w:val="009D410D"/>
    <w:rsid w:val="009E472C"/>
    <w:rsid w:val="00A12754"/>
    <w:rsid w:val="00A33373"/>
    <w:rsid w:val="00A54D31"/>
    <w:rsid w:val="00A9688A"/>
    <w:rsid w:val="00B95687"/>
    <w:rsid w:val="00C273DD"/>
    <w:rsid w:val="00D07BAA"/>
    <w:rsid w:val="00D31685"/>
    <w:rsid w:val="00DF2D01"/>
    <w:rsid w:val="00DF552D"/>
    <w:rsid w:val="00E117E0"/>
    <w:rsid w:val="00E25B28"/>
    <w:rsid w:val="00E57AAF"/>
    <w:rsid w:val="00EA3BC4"/>
    <w:rsid w:val="00ED2229"/>
    <w:rsid w:val="00F17932"/>
    <w:rsid w:val="00F41AB0"/>
    <w:rsid w:val="00F83CAE"/>
    <w:rsid w:val="00FF23CD"/>
    <w:rsid w:val="0A203474"/>
    <w:rsid w:val="0C4A6681"/>
    <w:rsid w:val="6B3B3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428C8"/>
  <w15:docId w15:val="{310FF53F-F1DD-4C18-ADCA-12A21086D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774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GB"/>
    </w:rPr>
  </w:style>
  <w:style w:type="paragraph" w:styleId="Heading5">
    <w:name w:val="heading 5"/>
    <w:basedOn w:val="Normal"/>
    <w:next w:val="Normal"/>
    <w:link w:val="Heading5Char"/>
    <w:qFormat/>
    <w:rsid w:val="00437743"/>
    <w:pPr>
      <w:keepNext/>
      <w:outlineLvl w:val="4"/>
    </w:pPr>
    <w:rPr>
      <w:b/>
      <w:sz w:val="24"/>
      <w:u w:val="single"/>
      <w:lang w:val="en-GB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rsid w:val="00437743"/>
    <w:rPr>
      <w:rFonts w:ascii="Times New Roman" w:eastAsia="Times New Roman" w:hAnsi="Times New Roman" w:cs="Times New Roman"/>
      <w:b/>
      <w:sz w:val="24"/>
      <w:szCs w:val="20"/>
      <w:u w:val="single"/>
      <w:lang w:eastAsia="x-none"/>
    </w:rPr>
  </w:style>
  <w:style w:type="paragraph" w:styleId="Header">
    <w:name w:val="header"/>
    <w:basedOn w:val="Normal"/>
    <w:link w:val="HeaderChar"/>
    <w:uiPriority w:val="99"/>
    <w:unhideWhenUsed/>
    <w:rsid w:val="00DF552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552D"/>
    <w:rPr>
      <w:rFonts w:ascii="Times New Roman" w:eastAsia="Times New Roman" w:hAnsi="Times New Roman" w:cs="Times New Roman"/>
      <w:sz w:val="20"/>
      <w:szCs w:val="20"/>
      <w:lang w:val="en-US" w:eastAsia="en-GB"/>
    </w:rPr>
  </w:style>
  <w:style w:type="paragraph" w:styleId="Footer">
    <w:name w:val="footer"/>
    <w:basedOn w:val="Normal"/>
    <w:link w:val="FooterChar"/>
    <w:uiPriority w:val="99"/>
    <w:unhideWhenUsed/>
    <w:rsid w:val="00DF552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552D"/>
    <w:rPr>
      <w:rFonts w:ascii="Times New Roman" w:eastAsia="Times New Roman" w:hAnsi="Times New Roman" w:cs="Times New Roman"/>
      <w:sz w:val="20"/>
      <w:szCs w:val="20"/>
      <w:lang w:val="en-US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5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52D"/>
    <w:rPr>
      <w:rFonts w:ascii="Tahoma" w:eastAsia="Times New Roman" w:hAnsi="Tahoma" w:cs="Tahoma"/>
      <w:sz w:val="16"/>
      <w:szCs w:val="16"/>
      <w:lang w:val="en-US" w:eastAsia="en-GB"/>
    </w:rPr>
  </w:style>
  <w:style w:type="table" w:styleId="TableGrid">
    <w:name w:val="Table Grid"/>
    <w:basedOn w:val="TableNormal"/>
    <w:uiPriority w:val="39"/>
    <w:rsid w:val="00994C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9E472C"/>
    <w:pPr>
      <w:spacing w:before="100" w:beforeAutospacing="1" w:after="100" w:afterAutospacing="1"/>
    </w:pPr>
    <w:rPr>
      <w:sz w:val="24"/>
      <w:szCs w:val="24"/>
      <w:lang w:val="en-GB"/>
    </w:rPr>
  </w:style>
  <w:style w:type="character" w:customStyle="1" w:styleId="normaltextrun">
    <w:name w:val="normaltextrun"/>
    <w:basedOn w:val="DefaultParagraphFont"/>
    <w:rsid w:val="009E472C"/>
  </w:style>
  <w:style w:type="character" w:customStyle="1" w:styleId="eop">
    <w:name w:val="eop"/>
    <w:basedOn w:val="DefaultParagraphFont"/>
    <w:rsid w:val="009E47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50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7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701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772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6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06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4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2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2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2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30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1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7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4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8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1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9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078ab53-bb02-47a0-9393-a7ee0c0e7637">
      <Terms xmlns="http://schemas.microsoft.com/office/infopath/2007/PartnerControls"/>
    </lcf76f155ced4ddcb4097134ff3c332f>
    <TaxCatchAll xmlns="d0d77455-7254-4fb4-bfd1-be858090293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47846A1787E24BAA4B8FCA035797FD" ma:contentTypeVersion="17" ma:contentTypeDescription="Create a new document." ma:contentTypeScope="" ma:versionID="5a730d451520051092fc59e4ae173f70">
  <xsd:schema xmlns:xsd="http://www.w3.org/2001/XMLSchema" xmlns:xs="http://www.w3.org/2001/XMLSchema" xmlns:p="http://schemas.microsoft.com/office/2006/metadata/properties" xmlns:ns2="0078ab53-bb02-47a0-9393-a7ee0c0e7637" xmlns:ns3="d0d77455-7254-4fb4-bfd1-be8580902935" targetNamespace="http://schemas.microsoft.com/office/2006/metadata/properties" ma:root="true" ma:fieldsID="4fecab86e3d2007a640cd187d88c9807" ns2:_="" ns3:_="">
    <xsd:import namespace="0078ab53-bb02-47a0-9393-a7ee0c0e7637"/>
    <xsd:import namespace="d0d77455-7254-4fb4-bfd1-be85809029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78ab53-bb02-47a0-9393-a7ee0c0e76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ae5fb22-0559-4a01-99f6-a695058b864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77455-7254-4fb4-bfd1-be8580902935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e88e587-e731-473e-bbcd-498f0d54029a}" ma:internalName="TaxCatchAll" ma:showField="CatchAllData" ma:web="d0d77455-7254-4fb4-bfd1-be85809029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E8F045-3D6E-4794-A604-E9E41636C41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377D74-9420-4914-9CFA-8FE1DC6B6039}">
  <ds:schemaRefs>
    <ds:schemaRef ds:uri="http://schemas.microsoft.com/office/2006/metadata/properties"/>
    <ds:schemaRef ds:uri="http://schemas.microsoft.com/office/infopath/2007/PartnerControls"/>
    <ds:schemaRef ds:uri="0078ab53-bb02-47a0-9393-a7ee0c0e7637"/>
    <ds:schemaRef ds:uri="d0d77455-7254-4fb4-bfd1-be8580902935"/>
  </ds:schemaRefs>
</ds:datastoreItem>
</file>

<file path=customXml/itemProps3.xml><?xml version="1.0" encoding="utf-8"?>
<ds:datastoreItem xmlns:ds="http://schemas.openxmlformats.org/officeDocument/2006/customXml" ds:itemID="{BC57B39A-6465-4C8E-8F3D-DB476C65D7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78ab53-bb02-47a0-9393-a7ee0c0e7637"/>
    <ds:schemaRef ds:uri="d0d77455-7254-4fb4-bfd1-be85809029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475C53-3180-4633-A232-F060DF877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 Moreland</dc:creator>
  <cp:lastModifiedBy>Robert Campbell</cp:lastModifiedBy>
  <cp:revision>2</cp:revision>
  <cp:lastPrinted>2016-09-15T10:50:00Z</cp:lastPrinted>
  <dcterms:created xsi:type="dcterms:W3CDTF">2023-09-11T07:05:00Z</dcterms:created>
  <dcterms:modified xsi:type="dcterms:W3CDTF">2023-09-11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47846A1787E24BAA4B8FCA035797FD</vt:lpwstr>
  </property>
  <property fmtid="{D5CDD505-2E9C-101B-9397-08002B2CF9AE}" pid="3" name="GrammarlyDocumentId">
    <vt:lpwstr>178fda0ce31f573802d7eaa40544e3ce0910333ed9c23d35affc43f335b319ec</vt:lpwstr>
  </property>
</Properties>
</file>